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CAC44" w14:textId="4453BEDB" w:rsidR="00300116" w:rsidRPr="005660C0" w:rsidRDefault="00300116" w:rsidP="00A649BA">
      <w:pPr>
        <w:tabs>
          <w:tab w:val="left" w:pos="5276"/>
        </w:tabs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>BỘ GIÁO DỤC VÀ ĐÀO TẠO</w:t>
      </w:r>
    </w:p>
    <w:p w14:paraId="29FCAC45" w14:textId="5F6896C5" w:rsidR="00300116" w:rsidRPr="005660C0" w:rsidRDefault="00300116" w:rsidP="00A649BA">
      <w:pPr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8"/>
          <w:szCs w:val="28"/>
          <w:lang w:val="vi-VN"/>
        </w:rPr>
        <w:t xml:space="preserve">ĐẠI HỌC </w:t>
      </w:r>
      <w:r w:rsidR="006B74E1" w:rsidRPr="005660C0">
        <w:rPr>
          <w:rFonts w:ascii="Times New Roman" w:hAnsi="Times New Roman" w:cs="Times New Roman"/>
          <w:b/>
          <w:noProof/>
          <w:sz w:val="28"/>
          <w:szCs w:val="28"/>
          <w:lang w:val="vi-VN"/>
        </w:rPr>
        <w:t>UEH</w:t>
      </w:r>
    </w:p>
    <w:p w14:paraId="29FCAC46" w14:textId="77777777" w:rsidR="00300116" w:rsidRPr="005660C0" w:rsidRDefault="00300116" w:rsidP="00A649BA">
      <w:pPr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>KHOA CÔNG NGH</w:t>
      </w:r>
      <w:r w:rsidRPr="005660C0">
        <w:rPr>
          <w:rFonts w:ascii="Times New Roman" w:hAnsi="Times New Roman" w:cs="Times New Roman"/>
          <w:b/>
          <w:noProof/>
          <w:szCs w:val="24"/>
          <w:lang w:val="vi-VN"/>
        </w:rPr>
        <w:t>Ệ</w:t>
      </w: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 xml:space="preserve"> THÔNG TIN KINH DOANH</w:t>
      </w:r>
    </w:p>
    <w:p w14:paraId="4E7336A0" w14:textId="6BF15255" w:rsidR="007801D0" w:rsidRPr="000C575C" w:rsidRDefault="007801D0" w:rsidP="006B74E1">
      <w:pPr>
        <w:spacing w:after="0"/>
        <w:jc w:val="center"/>
        <w:rPr>
          <w:rFonts w:ascii="Times New Roman" w:hAnsi="Times New Roman" w:cs="Times New Roman"/>
          <w:bCs/>
          <w:noProof/>
          <w:lang w:val="vi-VN"/>
        </w:rPr>
      </w:pP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40"/>
      </w: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26"/>
      </w: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3F"/>
      </w:r>
    </w:p>
    <w:p w14:paraId="75F61C1E" w14:textId="77777777" w:rsidR="0073497B" w:rsidRPr="000C575C" w:rsidRDefault="0073497B" w:rsidP="00BC416C">
      <w:pPr>
        <w:spacing w:after="0"/>
        <w:jc w:val="center"/>
        <w:rPr>
          <w:rFonts w:ascii="Times New Roman" w:hAnsi="Times New Roman" w:cs="Times New Roman"/>
          <w:bCs/>
          <w:noProof/>
          <w:lang w:val="vi-VN"/>
        </w:rPr>
      </w:pPr>
    </w:p>
    <w:p w14:paraId="29FCAC48" w14:textId="6C2145B1" w:rsidR="00300116" w:rsidRPr="000C575C" w:rsidRDefault="00300116" w:rsidP="00BC416C">
      <w:pPr>
        <w:spacing w:after="0"/>
        <w:jc w:val="center"/>
        <w:rPr>
          <w:rFonts w:ascii="Times New Roman" w:hAnsi="Times New Roman" w:cs="Times New Roman"/>
          <w:noProof/>
          <w:lang w:val="vi-VN"/>
        </w:rPr>
      </w:pPr>
      <w:r w:rsidRPr="000C575C">
        <w:rPr>
          <w:rFonts w:ascii="Times New Roman" w:hAnsi="Times New Roman" w:cs="Times New Roman"/>
          <w:noProof/>
          <w:lang w:val="vi-VN"/>
        </w:rPr>
        <w:drawing>
          <wp:inline distT="0" distB="0" distL="0" distR="0" wp14:anchorId="29FCB3FF" wp14:editId="6782770A">
            <wp:extent cx="1411429" cy="8233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429" cy="82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9C9DE5B" w14:textId="77777777" w:rsidR="0054293B" w:rsidRPr="000C575C" w:rsidRDefault="0054293B" w:rsidP="00A649BA">
      <w:pPr>
        <w:spacing w:after="0" w:line="360" w:lineRule="auto"/>
        <w:jc w:val="center"/>
        <w:rPr>
          <w:rFonts w:ascii="Times New Roman" w:hAnsi="Times New Roman" w:cs="Times New Roman"/>
          <w:noProof/>
          <w:lang w:val="vi-VN"/>
        </w:rPr>
      </w:pPr>
    </w:p>
    <w:p w14:paraId="4A3E7F03" w14:textId="5A9B6C8E" w:rsidR="00513263" w:rsidRPr="000C575C" w:rsidRDefault="00513263" w:rsidP="00A649BA">
      <w:pPr>
        <w:spacing w:after="0" w:line="360" w:lineRule="auto"/>
        <w:jc w:val="center"/>
        <w:rPr>
          <w:rFonts w:ascii="Times New Roman" w:hAnsi="Times New Roman" w:cs="Times New Roman"/>
          <w:noProof/>
          <w:lang w:val="vi-VN"/>
        </w:rPr>
      </w:pPr>
    </w:p>
    <w:p w14:paraId="4D16AEEB" w14:textId="383E32CB" w:rsidR="00535905" w:rsidRDefault="0051101E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</w:rPr>
      </w:pPr>
      <w:r w:rsidRPr="000C575C">
        <w:rPr>
          <w:rFonts w:ascii="Times New Roman" w:hAnsi="Times New Roman" w:cs="Times New Roman"/>
          <w:b/>
          <w:noProof/>
          <w:sz w:val="40"/>
          <w:szCs w:val="40"/>
        </w:rPr>
        <w:t xml:space="preserve">ĐỒ ÁN </w:t>
      </w:r>
      <w:r w:rsidR="007F41A2" w:rsidRPr="000C575C">
        <w:rPr>
          <w:rFonts w:ascii="Times New Roman" w:hAnsi="Times New Roman" w:cs="Times New Roman"/>
          <w:b/>
          <w:noProof/>
          <w:sz w:val="40"/>
          <w:szCs w:val="40"/>
        </w:rPr>
        <w:t>MÔN HỌC</w:t>
      </w:r>
    </w:p>
    <w:p w14:paraId="452F7607" w14:textId="77777777" w:rsidR="00535905" w:rsidRPr="000C575C" w:rsidRDefault="00535905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</w:rPr>
      </w:pPr>
    </w:p>
    <w:p w14:paraId="2C367521" w14:textId="13F45501" w:rsidR="007F41A2" w:rsidRPr="00535905" w:rsidRDefault="00535905" w:rsidP="00A649B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r w:rsidRPr="00535905">
        <w:rPr>
          <w:rFonts w:ascii="Times New Roman" w:hAnsi="Times New Roman" w:cs="Times New Roman"/>
          <w:b/>
          <w:noProof/>
          <w:sz w:val="32"/>
          <w:szCs w:val="32"/>
        </w:rPr>
        <w:t>ĐỀ TÀI</w:t>
      </w:r>
    </w:p>
    <w:p w14:paraId="6A375EC5" w14:textId="5116BEB5" w:rsidR="0054293B" w:rsidRPr="00A75B17" w:rsidRDefault="00A75B17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  <w:lang w:val="vi-VN"/>
        </w:rPr>
      </w:pPr>
      <w:r w:rsidRPr="00A75B17">
        <w:rPr>
          <w:rFonts w:ascii="Times New Roman" w:hAnsi="Times New Roman" w:cs="Times New Roman"/>
          <w:b/>
          <w:noProof/>
          <w:color w:val="FF0000"/>
          <w:sz w:val="40"/>
          <w:szCs w:val="40"/>
          <w:lang w:val="vi-VN"/>
        </w:rPr>
        <w:t>CÂY TÌM KIẾM NHỊ PHÂN</w:t>
      </w:r>
      <w:r>
        <w:rPr>
          <w:rFonts w:ascii="Times New Roman" w:hAnsi="Times New Roman" w:cs="Times New Roman"/>
          <w:b/>
          <w:noProof/>
          <w:sz w:val="40"/>
          <w:szCs w:val="40"/>
          <w:lang w:val="vi-VN"/>
        </w:rPr>
        <w:t xml:space="preserve"> VÀ ỨNG DỤNG TRONG </w:t>
      </w:r>
      <w:r w:rsidRPr="00A75B17">
        <w:rPr>
          <w:rFonts w:ascii="Times New Roman" w:hAnsi="Times New Roman" w:cs="Times New Roman"/>
          <w:b/>
          <w:noProof/>
          <w:color w:val="FF0000"/>
          <w:sz w:val="40"/>
          <w:szCs w:val="40"/>
          <w:lang w:val="vi-VN"/>
        </w:rPr>
        <w:t>QUẢN LÝ DANH BẠ</w:t>
      </w:r>
    </w:p>
    <w:p w14:paraId="29FCAC57" w14:textId="720F43F7" w:rsidR="00300116" w:rsidRPr="000C575C" w:rsidRDefault="00300116" w:rsidP="00BC416C">
      <w:pPr>
        <w:spacing w:after="0"/>
        <w:rPr>
          <w:rFonts w:ascii="Times New Roman" w:hAnsi="Times New Roman" w:cs="Times New Roman"/>
          <w:noProof/>
          <w:lang w:val="vi-VN"/>
        </w:rPr>
      </w:pPr>
    </w:p>
    <w:p w14:paraId="11D3855B" w14:textId="4F46D8A0" w:rsidR="006A4119" w:rsidRPr="006B74E1" w:rsidRDefault="006A4119" w:rsidP="0008381D">
      <w:pPr>
        <w:spacing w:after="0"/>
        <w:ind w:left="2070"/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Học Phần: </w:t>
      </w:r>
      <w:r w:rsidR="006B74E1">
        <w:rPr>
          <w:rFonts w:ascii="Times New Roman" w:hAnsi="Times New Roman" w:cs="Times New Roman"/>
          <w:b/>
          <w:bCs/>
          <w:noProof/>
          <w:sz w:val="28"/>
          <w:szCs w:val="28"/>
        </w:rPr>
        <w:t>Cấu</w:t>
      </w:r>
      <w:r w:rsidR="006B74E1"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  <w:t xml:space="preserve"> Trúc Dữ Liệu &amp; Giải Thuật</w:t>
      </w:r>
    </w:p>
    <w:p w14:paraId="247AC7E1" w14:textId="773A4770" w:rsidR="00535905" w:rsidRDefault="00535905" w:rsidP="0008381D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Danh Sách Nhóm</w:t>
      </w:r>
      <w:r w:rsidR="00A649BA"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</w:p>
    <w:p w14:paraId="4EAF4A26" w14:textId="0D0559C9" w:rsidR="00A649BA" w:rsidRDefault="0054293B" w:rsidP="00535905">
      <w:pPr>
        <w:pStyle w:val="ListParagraph"/>
        <w:numPr>
          <w:ilvl w:val="0"/>
          <w:numId w:val="66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>NGUYỄN VĂN A</w:t>
      </w:r>
    </w:p>
    <w:p w14:paraId="5337FC5F" w14:textId="77777777" w:rsidR="00535905" w:rsidRDefault="00535905" w:rsidP="00535905">
      <w:pPr>
        <w:pStyle w:val="ListParagraph"/>
        <w:numPr>
          <w:ilvl w:val="0"/>
          <w:numId w:val="66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>NGUYỄN VĂN A</w:t>
      </w:r>
    </w:p>
    <w:p w14:paraId="25D9B1DD" w14:textId="77777777" w:rsidR="00535905" w:rsidRDefault="00535905" w:rsidP="00535905">
      <w:pPr>
        <w:pStyle w:val="ListParagraph"/>
        <w:numPr>
          <w:ilvl w:val="0"/>
          <w:numId w:val="66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>NGUYỄN VĂN A</w:t>
      </w:r>
    </w:p>
    <w:p w14:paraId="2B892D99" w14:textId="77777777" w:rsidR="00535905" w:rsidRDefault="00535905" w:rsidP="00535905">
      <w:pPr>
        <w:pStyle w:val="ListParagraph"/>
        <w:numPr>
          <w:ilvl w:val="0"/>
          <w:numId w:val="66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>NGUYỄN VĂN A</w:t>
      </w:r>
    </w:p>
    <w:p w14:paraId="21523416" w14:textId="44D00325" w:rsidR="00535905" w:rsidRPr="00535905" w:rsidRDefault="00535905" w:rsidP="00535905">
      <w:pPr>
        <w:pStyle w:val="ListParagraph"/>
        <w:numPr>
          <w:ilvl w:val="0"/>
          <w:numId w:val="66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>NGUYỄN VĂN A</w:t>
      </w:r>
    </w:p>
    <w:p w14:paraId="3ABEB4F7" w14:textId="0E76D9F2" w:rsidR="00A649BA" w:rsidRPr="000C575C" w:rsidRDefault="00A649BA" w:rsidP="006B74E1">
      <w:pPr>
        <w:spacing w:before="120"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0C575C"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  <w:t>Chuyên Ngành</w:t>
      </w:r>
      <w:r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="00535905">
        <w:rPr>
          <w:rFonts w:ascii="Times New Roman" w:hAnsi="Times New Roman" w:cs="Times New Roman"/>
          <w:noProof/>
          <w:sz w:val="28"/>
          <w:szCs w:val="28"/>
          <w:lang w:val="vi-VN"/>
        </w:rPr>
        <w:tab/>
      </w:r>
      <w:r w:rsidR="0008381D" w:rsidRPr="006B74E1">
        <w:rPr>
          <w:rFonts w:ascii="Times New Roman" w:hAnsi="Times New Roman" w:cs="Times New Roman"/>
          <w:noProof/>
          <w:color w:val="FF0000"/>
          <w:sz w:val="28"/>
          <w:szCs w:val="28"/>
          <w:lang w:val="vi-VN"/>
        </w:rPr>
        <w:t>CÔNG NGHỆ PHẦN MỀM</w:t>
      </w:r>
    </w:p>
    <w:p w14:paraId="7A15FE1A" w14:textId="02422859" w:rsidR="00612A40" w:rsidRPr="000C575C" w:rsidRDefault="00A649BA" w:rsidP="0001388F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</w:rPr>
      </w:pPr>
      <w:r w:rsidRPr="000C575C"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  <w:t>Khóa</w:t>
      </w:r>
      <w:r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Pr="006B74E1">
        <w:rPr>
          <w:rFonts w:ascii="Times New Roman" w:hAnsi="Times New Roman" w:cs="Times New Roman"/>
          <w:noProof/>
          <w:color w:val="FF0000"/>
          <w:sz w:val="28"/>
          <w:szCs w:val="28"/>
          <w:lang w:val="vi-VN"/>
        </w:rPr>
        <w:t>K4</w:t>
      </w:r>
      <w:r w:rsidR="00535905" w:rsidRPr="006B74E1">
        <w:rPr>
          <w:rFonts w:ascii="Times New Roman" w:hAnsi="Times New Roman" w:cs="Times New Roman"/>
          <w:noProof/>
          <w:color w:val="FF0000"/>
          <w:sz w:val="28"/>
          <w:szCs w:val="28"/>
        </w:rPr>
        <w:t>5</w:t>
      </w:r>
    </w:p>
    <w:p w14:paraId="29FCF404" w14:textId="77777777" w:rsidR="00792945" w:rsidRPr="000C575C" w:rsidRDefault="00792945" w:rsidP="00BC416C">
      <w:pPr>
        <w:spacing w:after="0"/>
        <w:rPr>
          <w:rFonts w:ascii="Times New Roman" w:hAnsi="Times New Roman" w:cs="Times New Roman"/>
          <w:noProof/>
          <w:sz w:val="26"/>
          <w:szCs w:val="26"/>
          <w:u w:val="dotted"/>
          <w:lang w:val="vi-VN"/>
        </w:rPr>
      </w:pPr>
    </w:p>
    <w:p w14:paraId="7203EFA3" w14:textId="77777777" w:rsidR="00A649BA" w:rsidRPr="000C575C" w:rsidRDefault="00A649BA" w:rsidP="00BC416C">
      <w:pPr>
        <w:spacing w:after="0"/>
        <w:rPr>
          <w:rFonts w:ascii="Times New Roman" w:hAnsi="Times New Roman" w:cs="Times New Roman"/>
          <w:noProof/>
          <w:sz w:val="26"/>
          <w:szCs w:val="26"/>
          <w:u w:val="dotted"/>
          <w:lang w:val="vi-VN"/>
        </w:rPr>
      </w:pPr>
    </w:p>
    <w:p w14:paraId="4FCE1F58" w14:textId="48DD67F0" w:rsidR="00A649BA" w:rsidRDefault="00792945" w:rsidP="00535905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735DE5">
        <w:rPr>
          <w:rFonts w:ascii="Times New Roman" w:hAnsi="Times New Roman" w:cs="Times New Roman"/>
          <w:b/>
          <w:bCs/>
          <w:noProof/>
          <w:sz w:val="28"/>
          <w:szCs w:val="28"/>
        </w:rPr>
        <w:t>Gi</w:t>
      </w:r>
      <w:r w:rsidR="00735DE5" w:rsidRPr="00735DE5">
        <w:rPr>
          <w:rFonts w:ascii="Times New Roman" w:hAnsi="Times New Roman" w:cs="Times New Roman"/>
          <w:b/>
          <w:bCs/>
          <w:noProof/>
          <w:sz w:val="28"/>
          <w:szCs w:val="28"/>
        </w:rPr>
        <w:t>ảng Viên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T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S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.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 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Đặng Ngọc Hoàng Thành</w:t>
      </w:r>
    </w:p>
    <w:p w14:paraId="7220AF5F" w14:textId="77777777" w:rsidR="00E8690E" w:rsidRPr="000C575C" w:rsidRDefault="00E8690E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36886958" w14:textId="2A3E2764" w:rsidR="007C2481" w:rsidRPr="000C575C" w:rsidRDefault="007C2481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25B5DCE5" w14:textId="77777777" w:rsidR="0001388F" w:rsidRPr="000C575C" w:rsidRDefault="0001388F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7D3E5FA9" w14:textId="77777777" w:rsidR="004601B3" w:rsidRPr="000C575C" w:rsidRDefault="004601B3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33862BC3" w14:textId="05D85FCE" w:rsidR="00AF46B8" w:rsidRPr="000C575C" w:rsidRDefault="00300116" w:rsidP="00AF46B8">
      <w:pPr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  <w:lang w:val="vi-VN"/>
        </w:rPr>
      </w:pPr>
      <w:r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T</w:t>
      </w:r>
      <w:r w:rsidR="00513263" w:rsidRPr="000C575C">
        <w:rPr>
          <w:rFonts w:ascii="Times New Roman" w:hAnsi="Times New Roman" w:cs="Times New Roman"/>
          <w:b/>
          <w:bCs/>
          <w:noProof/>
          <w:sz w:val="24"/>
          <w:szCs w:val="24"/>
        </w:rPr>
        <w:t>p.</w:t>
      </w:r>
      <w:r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Hồ</w:t>
      </w:r>
      <w:r w:rsidR="00016726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Chí Minh, </w:t>
      </w:r>
      <w:r w:rsidR="004601B3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Ngày xx </w:t>
      </w:r>
      <w:r w:rsidR="00267A55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tháng</w:t>
      </w:r>
      <w:r w:rsidR="004601B3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xx </w:t>
      </w:r>
      <w:r w:rsidR="00267A55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năm </w:t>
      </w:r>
      <w:r w:rsidR="00BE08E2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2021</w:t>
      </w:r>
      <w:r w:rsidR="00AF46B8" w:rsidRPr="000C575C">
        <w:rPr>
          <w:rFonts w:ascii="Times New Roman" w:hAnsi="Times New Roman" w:cs="Times New Roman"/>
          <w:b/>
          <w:bCs/>
          <w:noProof/>
          <w:sz w:val="24"/>
          <w:szCs w:val="24"/>
          <w:u w:val="single"/>
          <w:lang w:val="vi-VN"/>
        </w:rPr>
        <w:br w:type="page"/>
      </w:r>
    </w:p>
    <w:p w14:paraId="29FCAC6F" w14:textId="1A6C688E" w:rsidR="00300116" w:rsidRPr="000C575C" w:rsidRDefault="00335BD5" w:rsidP="000C575C">
      <w:pPr>
        <w:pStyle w:val="Heading1"/>
        <w:rPr>
          <w:rFonts w:cs="Times New Roman"/>
          <w:noProof/>
        </w:rPr>
      </w:pPr>
      <w:bookmarkStart w:id="0" w:name="_Toc89716563"/>
      <w:r>
        <w:rPr>
          <w:rFonts w:cs="Times New Roman"/>
          <w:noProof/>
        </w:rPr>
        <w:lastRenderedPageBreak/>
        <w:t>MỤC</w:t>
      </w:r>
      <w:r w:rsidR="00AF46B8" w:rsidRPr="000C575C">
        <w:rPr>
          <w:rFonts w:cs="Times New Roman"/>
          <w:noProof/>
        </w:rPr>
        <w:t xml:space="preserve"> LỤC</w:t>
      </w:r>
      <w:bookmarkEnd w:id="0"/>
    </w:p>
    <w:sdt>
      <w:sdtPr>
        <w:rPr>
          <w:rFonts w:asciiTheme="minorHAnsi" w:eastAsiaTheme="minorHAnsi" w:hAnsiTheme="minorHAnsi" w:cs="Times New Roman"/>
          <w:color w:val="auto"/>
          <w:sz w:val="2"/>
          <w:szCs w:val="2"/>
        </w:rPr>
        <w:id w:val="1293490122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8"/>
          <w:szCs w:val="28"/>
        </w:rPr>
      </w:sdtEndPr>
      <w:sdtContent>
        <w:p w14:paraId="4741E0B7" w14:textId="779684F7" w:rsidR="00335BD5" w:rsidRPr="00A55F23" w:rsidRDefault="00335BD5" w:rsidP="00335BD5">
          <w:pPr>
            <w:pStyle w:val="TOCHeading"/>
            <w:spacing w:before="0" w:after="0"/>
            <w:contextualSpacing/>
            <w:rPr>
              <w:rFonts w:cs="Times New Roman"/>
              <w:sz w:val="2"/>
              <w:szCs w:val="2"/>
            </w:rPr>
          </w:pPr>
        </w:p>
        <w:p w14:paraId="0B60A32D" w14:textId="14002ED0" w:rsidR="00C93D98" w:rsidRPr="00C93D98" w:rsidRDefault="00335BD5" w:rsidP="00C93D98">
          <w:pPr>
            <w:pStyle w:val="TOC1"/>
            <w:rPr>
              <w:rFonts w:eastAsiaTheme="minorEastAsia"/>
              <w:lang w:val="en-VN"/>
            </w:rPr>
          </w:pPr>
          <w:r w:rsidRPr="00C93D98">
            <w:rPr>
              <w:noProof w:val="0"/>
            </w:rPr>
            <w:fldChar w:fldCharType="begin"/>
          </w:r>
          <w:r w:rsidRPr="00C93D98">
            <w:instrText xml:space="preserve"> TOC \o "1-3" \h \z \u </w:instrText>
          </w:r>
          <w:r w:rsidRPr="00C93D98">
            <w:rPr>
              <w:noProof w:val="0"/>
            </w:rPr>
            <w:fldChar w:fldCharType="separate"/>
          </w:r>
          <w:hyperlink w:anchor="_Toc89716563" w:history="1">
            <w:r w:rsidR="00C93D98" w:rsidRPr="00C93D98">
              <w:rPr>
                <w:rStyle w:val="Hyperlink"/>
              </w:rPr>
              <w:t>MỤC LỤC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63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2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1560A3E2" w14:textId="30A297AE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64" w:history="1">
            <w:r w:rsidR="00C93D98" w:rsidRPr="00C93D98">
              <w:rPr>
                <w:rStyle w:val="Hyperlink"/>
                <w:b w:val="0"/>
                <w:bCs w:val="0"/>
              </w:rPr>
              <w:t>CHƯƠNG 1. CÂY</w:t>
            </w:r>
            <w:r w:rsidR="00C93D98" w:rsidRPr="00C93D98">
              <w:rPr>
                <w:rStyle w:val="Hyperlink"/>
                <w:b w:val="0"/>
                <w:bCs w:val="0"/>
                <w:lang w:val="vi-VN"/>
              </w:rPr>
              <w:t xml:space="preserve"> NHỊ PHÂN TÌM KIẾM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64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3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377BC0DC" w14:textId="38DE69E7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65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1.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Các Khái Niệm Liên Quan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65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A294C3" w14:textId="4DF8227B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66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2. Cấu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rúc và Cài Đặt Cây BST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66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531B256" w14:textId="34ED62FA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67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3. Các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huật Toán Trên Cây BST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67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93819C" w14:textId="6B8C227B" w:rsidR="00C93D98" w:rsidRPr="00C93D98" w:rsidRDefault="00755AFC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68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a) Thuật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oán ABC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68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DFF498" w14:textId="5233C2C5" w:rsidR="00C93D98" w:rsidRPr="00C93D98" w:rsidRDefault="00755AFC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69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b)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huật Toán BCD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69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B74A86" w14:textId="671926F7" w:rsidR="00C93D98" w:rsidRPr="00C93D98" w:rsidRDefault="00755AFC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0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c) Thuật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oán CDE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0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B2F8AE" w14:textId="5A4820DE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71" w:history="1">
            <w:r w:rsidR="00C93D98" w:rsidRPr="00C93D98">
              <w:rPr>
                <w:rStyle w:val="Hyperlink"/>
              </w:rPr>
              <w:t>CHƯƠNG 2. PHÂN TÍCH VÀ THIẾT KẾ LỚP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71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4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67FB0AAB" w14:textId="16E95A93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2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. Phân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Tích Bài Toán Tìm Kiếm Danh Bạ Bằng Cây BST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2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D52BB2" w14:textId="367C3406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3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. Sơ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Đồ Lớp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3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FA22E2" w14:textId="3A4AA6F7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4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 Cài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Đặt Lớp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4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18FC10" w14:textId="24338EF0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75" w:history="1">
            <w:r w:rsidR="00C93D98" w:rsidRPr="00C93D98">
              <w:rPr>
                <w:rStyle w:val="Hyperlink"/>
              </w:rPr>
              <w:t>CHƯƠNG 3. THIẾT KẾ GIAO DIỆN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75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5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548AC1FC" w14:textId="3F3CFF19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6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. Giao Diện Menu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Chính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6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40C805" w14:textId="5FF5319F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7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. Chi Tiết Chức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Năng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7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466219" w14:textId="1D86DA4F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78" w:history="1">
            <w:r w:rsidR="00C93D98" w:rsidRPr="00C93D98">
              <w:rPr>
                <w:rStyle w:val="Hyperlink"/>
              </w:rPr>
              <w:t xml:space="preserve">CHƯƠNG </w:t>
            </w:r>
            <w:r w:rsidR="00C93D98" w:rsidRPr="00C93D98">
              <w:rPr>
                <w:rStyle w:val="Hyperlink"/>
                <w:lang w:val="vi-VN"/>
              </w:rPr>
              <w:t>4</w:t>
            </w:r>
            <w:r w:rsidR="00C93D98" w:rsidRPr="00C93D98">
              <w:rPr>
                <w:rStyle w:val="Hyperlink"/>
              </w:rPr>
              <w:t>. THẢO</w:t>
            </w:r>
            <w:r w:rsidR="00C93D98" w:rsidRPr="00C93D98">
              <w:rPr>
                <w:rStyle w:val="Hyperlink"/>
                <w:lang w:val="vi-VN"/>
              </w:rPr>
              <w:t xml:space="preserve"> LUẬN &amp; ĐÁNH GIÁ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78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6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712E43B4" w14:textId="456ECF27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79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1. Các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Kết Quả Nhận Được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79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E83C71" w14:textId="384A69AD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80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2. Một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Số Tồn Tại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80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636BD4" w14:textId="51DCC54C" w:rsidR="00C93D98" w:rsidRPr="00C93D98" w:rsidRDefault="00755AFC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VN"/>
            </w:rPr>
          </w:pPr>
          <w:hyperlink w:anchor="_Toc89716581" w:history="1"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5.1. Hướng</w:t>
            </w:r>
            <w:r w:rsidR="00C93D98" w:rsidRPr="00C93D9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vi-VN"/>
              </w:rPr>
              <w:t xml:space="preserve"> Phát Triển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716581 \h </w:instrTex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C93D98" w:rsidRPr="00C93D9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2C8760" w14:textId="20798908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82" w:history="1">
            <w:r w:rsidR="00C93D98" w:rsidRPr="00C93D98">
              <w:rPr>
                <w:rStyle w:val="Hyperlink"/>
              </w:rPr>
              <w:t>PHỤ LỤC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82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7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3A521BCF" w14:textId="3A7D7806" w:rsidR="00C93D98" w:rsidRPr="00C93D98" w:rsidRDefault="00755AFC" w:rsidP="00C93D98">
          <w:pPr>
            <w:pStyle w:val="TOC1"/>
            <w:rPr>
              <w:rFonts w:eastAsiaTheme="minorEastAsia"/>
              <w:lang w:val="en-VN"/>
            </w:rPr>
          </w:pPr>
          <w:hyperlink w:anchor="_Toc89716583" w:history="1">
            <w:r w:rsidR="00C93D98" w:rsidRPr="00C93D98">
              <w:rPr>
                <w:rStyle w:val="Hyperlink"/>
              </w:rPr>
              <w:t>TÀI LIỆU THAM KHẢO</w:t>
            </w:r>
            <w:r w:rsidR="00C93D98" w:rsidRPr="00C93D98">
              <w:rPr>
                <w:webHidden/>
              </w:rPr>
              <w:tab/>
            </w:r>
            <w:r w:rsidR="00C93D98" w:rsidRPr="00C93D98">
              <w:rPr>
                <w:webHidden/>
              </w:rPr>
              <w:fldChar w:fldCharType="begin"/>
            </w:r>
            <w:r w:rsidR="00C93D98" w:rsidRPr="00C93D98">
              <w:rPr>
                <w:webHidden/>
              </w:rPr>
              <w:instrText xml:space="preserve"> PAGEREF _Toc89716583 \h </w:instrText>
            </w:r>
            <w:r w:rsidR="00C93D98" w:rsidRPr="00C93D98">
              <w:rPr>
                <w:webHidden/>
              </w:rPr>
            </w:r>
            <w:r w:rsidR="00C93D98" w:rsidRPr="00C93D98">
              <w:rPr>
                <w:webHidden/>
              </w:rPr>
              <w:fldChar w:fldCharType="separate"/>
            </w:r>
            <w:r w:rsidR="00C93D98" w:rsidRPr="00C93D98">
              <w:rPr>
                <w:webHidden/>
              </w:rPr>
              <w:t>8</w:t>
            </w:r>
            <w:r w:rsidR="00C93D98" w:rsidRPr="00C93D98">
              <w:rPr>
                <w:webHidden/>
              </w:rPr>
              <w:fldChar w:fldCharType="end"/>
            </w:r>
          </w:hyperlink>
        </w:p>
        <w:p w14:paraId="4556B0BC" w14:textId="7B0194EF" w:rsidR="00335BD5" w:rsidRPr="00C93D98" w:rsidRDefault="00335BD5">
          <w:pPr>
            <w:rPr>
              <w:rFonts w:ascii="Times New Roman" w:hAnsi="Times New Roman" w:cs="Times New Roman"/>
              <w:sz w:val="28"/>
              <w:szCs w:val="28"/>
            </w:rPr>
          </w:pPr>
          <w:r w:rsidRPr="00C93D98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1F4B41B" w14:textId="33AE5B42" w:rsidR="000C575C" w:rsidRDefault="000C575C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2EFB896" w14:textId="01892285" w:rsidR="000C575C" w:rsidRDefault="000C575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4FDFB7F" w14:textId="4E4303B3" w:rsidR="000C575C" w:rsidRPr="00232A67" w:rsidRDefault="00CA7193" w:rsidP="00F52FD0">
      <w:pPr>
        <w:pStyle w:val="Heading1"/>
        <w:rPr>
          <w:lang w:val="vi-VN"/>
        </w:rPr>
      </w:pPr>
      <w:bookmarkStart w:id="1" w:name="_Toc89716564"/>
      <w:r>
        <w:lastRenderedPageBreak/>
        <w:t xml:space="preserve">CHƯƠNG 1. </w:t>
      </w:r>
      <w:r w:rsidR="00232A67" w:rsidRPr="00CC2F0E">
        <w:rPr>
          <w:color w:val="FF0000"/>
        </w:rPr>
        <w:t>CÂY</w:t>
      </w:r>
      <w:r w:rsidR="00232A67" w:rsidRPr="00CC2F0E">
        <w:rPr>
          <w:color w:val="FF0000"/>
          <w:lang w:val="vi-VN"/>
        </w:rPr>
        <w:t xml:space="preserve"> NHỊ PHÂN TÌM KIẾM</w:t>
      </w:r>
      <w:bookmarkEnd w:id="1"/>
    </w:p>
    <w:p w14:paraId="2AB5339C" w14:textId="29F71735" w:rsidR="00A5145F" w:rsidRPr="00232A67" w:rsidRDefault="00CA7193" w:rsidP="00CA7193">
      <w:pPr>
        <w:pStyle w:val="Heading2"/>
        <w:rPr>
          <w:lang w:val="vi-VN"/>
        </w:rPr>
      </w:pPr>
      <w:bookmarkStart w:id="2" w:name="_Toc89716565"/>
      <w:r>
        <w:t>1.1.</w:t>
      </w:r>
      <w:r w:rsidR="00232A67">
        <w:rPr>
          <w:lang w:val="vi-VN"/>
        </w:rPr>
        <w:t xml:space="preserve"> Các Khái Niệm Liên Quan</w:t>
      </w:r>
      <w:bookmarkEnd w:id="2"/>
    </w:p>
    <w:p w14:paraId="649B70D6" w14:textId="5541E617" w:rsidR="00CA7193" w:rsidRDefault="00CA719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C24D77F" w14:textId="4A93C4CD" w:rsidR="00CA7193" w:rsidRPr="00232A67" w:rsidRDefault="00CA7193" w:rsidP="00CA7193">
      <w:pPr>
        <w:pStyle w:val="Heading2"/>
        <w:rPr>
          <w:lang w:val="vi-VN"/>
        </w:rPr>
      </w:pPr>
      <w:bookmarkStart w:id="3" w:name="_Toc89716566"/>
      <w:r>
        <w:t xml:space="preserve">1.2. </w:t>
      </w:r>
      <w:proofErr w:type="spellStart"/>
      <w:r w:rsidR="00232A67">
        <w:t>Cấu</w:t>
      </w:r>
      <w:proofErr w:type="spellEnd"/>
      <w:r w:rsidR="00232A67">
        <w:rPr>
          <w:lang w:val="vi-VN"/>
        </w:rPr>
        <w:t xml:space="preserve"> Trúc và Cài Đặt </w:t>
      </w:r>
      <w:r w:rsidR="00232A67" w:rsidRPr="00CC2F0E">
        <w:rPr>
          <w:color w:val="FF0000"/>
          <w:lang w:val="vi-VN"/>
        </w:rPr>
        <w:t>Cây BST</w:t>
      </w:r>
      <w:bookmarkEnd w:id="3"/>
    </w:p>
    <w:p w14:paraId="7A20728D" w14:textId="49D793F7" w:rsidR="00CA7193" w:rsidRDefault="00CA719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6E545799" w14:textId="476D9CDB" w:rsidR="00CA7193" w:rsidRPr="00232A67" w:rsidRDefault="00CA7193" w:rsidP="00CA7193">
      <w:pPr>
        <w:pStyle w:val="Heading2"/>
        <w:rPr>
          <w:lang w:val="vi-VN"/>
        </w:rPr>
      </w:pPr>
      <w:bookmarkStart w:id="4" w:name="_Toc89716567"/>
      <w:r>
        <w:t xml:space="preserve">1.3. </w:t>
      </w:r>
      <w:proofErr w:type="spellStart"/>
      <w:r w:rsidR="00232A67">
        <w:t>Các</w:t>
      </w:r>
      <w:proofErr w:type="spellEnd"/>
      <w:r w:rsidR="00232A67">
        <w:rPr>
          <w:lang w:val="vi-VN"/>
        </w:rPr>
        <w:t xml:space="preserve"> Thuật Toán Trên </w:t>
      </w:r>
      <w:r w:rsidR="00232A67" w:rsidRPr="00CC2F0E">
        <w:rPr>
          <w:color w:val="FF0000"/>
          <w:lang w:val="vi-VN"/>
        </w:rPr>
        <w:t>Cây BST</w:t>
      </w:r>
      <w:bookmarkEnd w:id="4"/>
    </w:p>
    <w:p w14:paraId="7595197F" w14:textId="7CDB4450" w:rsidR="00CA7193" w:rsidRPr="00232A67" w:rsidRDefault="00CA7193" w:rsidP="00CA7193">
      <w:pPr>
        <w:pStyle w:val="Heading3"/>
        <w:rPr>
          <w:lang w:val="vi-VN"/>
        </w:rPr>
      </w:pPr>
      <w:bookmarkStart w:id="5" w:name="_Toc89716568"/>
      <w:r>
        <w:t xml:space="preserve">a) </w:t>
      </w:r>
      <w:proofErr w:type="spellStart"/>
      <w:r w:rsidR="00232A67">
        <w:t>Thuật</w:t>
      </w:r>
      <w:proofErr w:type="spellEnd"/>
      <w:r w:rsidR="00232A67">
        <w:rPr>
          <w:lang w:val="vi-VN"/>
        </w:rPr>
        <w:t xml:space="preserve"> Toán ABC</w:t>
      </w:r>
      <w:bookmarkEnd w:id="5"/>
    </w:p>
    <w:p w14:paraId="5DF47A09" w14:textId="06FA9AFE" w:rsidR="00CA7193" w:rsidRDefault="00CA719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718AF14" w14:textId="136F27EC" w:rsidR="00CA7193" w:rsidRPr="00232A67" w:rsidRDefault="00CA7193" w:rsidP="00CA7193">
      <w:pPr>
        <w:pStyle w:val="Heading3"/>
        <w:rPr>
          <w:lang w:val="vi-VN"/>
        </w:rPr>
      </w:pPr>
      <w:bookmarkStart w:id="6" w:name="_Toc89716569"/>
      <w:r>
        <w:t>b)</w:t>
      </w:r>
      <w:r w:rsidR="00232A67">
        <w:rPr>
          <w:lang w:val="vi-VN"/>
        </w:rPr>
        <w:t xml:space="preserve"> Thuật Toán BCD</w:t>
      </w:r>
      <w:bookmarkEnd w:id="6"/>
    </w:p>
    <w:p w14:paraId="7D96BFA0" w14:textId="1B426798" w:rsidR="00CA7193" w:rsidRDefault="00CA719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D8CFF78" w14:textId="36686319" w:rsidR="00CA7193" w:rsidRPr="00232A67" w:rsidRDefault="00CA7193" w:rsidP="00CA7193">
      <w:pPr>
        <w:pStyle w:val="Heading3"/>
        <w:rPr>
          <w:lang w:val="vi-VN"/>
        </w:rPr>
      </w:pPr>
      <w:bookmarkStart w:id="7" w:name="_Toc89716570"/>
      <w:r>
        <w:t xml:space="preserve">c) </w:t>
      </w:r>
      <w:proofErr w:type="spellStart"/>
      <w:r w:rsidR="00232A67">
        <w:t>Thuật</w:t>
      </w:r>
      <w:proofErr w:type="spellEnd"/>
      <w:r w:rsidR="00232A67">
        <w:rPr>
          <w:lang w:val="vi-VN"/>
        </w:rPr>
        <w:t xml:space="preserve"> Toán CDE</w:t>
      </w:r>
      <w:bookmarkEnd w:id="7"/>
    </w:p>
    <w:p w14:paraId="6804F9DD" w14:textId="77777777" w:rsidR="00CA7193" w:rsidRDefault="00CA719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2F1FCCC9" w14:textId="7200062B" w:rsidR="00F52FD0" w:rsidRDefault="00F52FD0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A4D4E91" w14:textId="2857721D" w:rsidR="009F1208" w:rsidRPr="00232A67" w:rsidRDefault="00CA7193" w:rsidP="00CA7193">
      <w:pPr>
        <w:pStyle w:val="Heading1"/>
        <w:rPr>
          <w:lang w:val="vi-VN"/>
        </w:rPr>
      </w:pPr>
      <w:bookmarkStart w:id="8" w:name="_Toc89716571"/>
      <w:r>
        <w:lastRenderedPageBreak/>
        <w:t xml:space="preserve">CHƯƠNG 2. PHÂN TÍCH VÀ THIẾT KẾ </w:t>
      </w:r>
      <w:r w:rsidR="00232A67">
        <w:t>LỚP</w:t>
      </w:r>
      <w:bookmarkEnd w:id="8"/>
    </w:p>
    <w:p w14:paraId="3AD7BBAB" w14:textId="089DF826" w:rsidR="00CA7193" w:rsidRPr="00232A67" w:rsidRDefault="00CA7193" w:rsidP="009C561B">
      <w:pPr>
        <w:pStyle w:val="Heading2"/>
        <w:rPr>
          <w:lang w:val="vi-VN"/>
        </w:rPr>
      </w:pPr>
      <w:bookmarkStart w:id="9" w:name="_Toc89716572"/>
      <w:r w:rsidRPr="00CA7193">
        <w:t>2.1</w:t>
      </w:r>
      <w:r>
        <w:t xml:space="preserve">. </w:t>
      </w:r>
      <w:proofErr w:type="spellStart"/>
      <w:r w:rsidR="00232A67">
        <w:t>Phân</w:t>
      </w:r>
      <w:proofErr w:type="spellEnd"/>
      <w:r w:rsidR="00232A67">
        <w:rPr>
          <w:lang w:val="vi-VN"/>
        </w:rPr>
        <w:t xml:space="preserve"> Tích Bài Toán </w:t>
      </w:r>
      <w:r w:rsidR="00232A67" w:rsidRPr="00CC2F0E">
        <w:rPr>
          <w:color w:val="FF0000"/>
          <w:lang w:val="vi-VN"/>
        </w:rPr>
        <w:t>Tìm Kiếm Danh Bạ Bằng Cây BST</w:t>
      </w:r>
      <w:bookmarkEnd w:id="9"/>
    </w:p>
    <w:p w14:paraId="263CFF94" w14:textId="0D259BB3" w:rsidR="00CA7193" w:rsidRDefault="00CA7193" w:rsidP="00CA7193">
      <w:pPr>
        <w:rPr>
          <w:rFonts w:ascii="Times New Roman" w:hAnsi="Times New Roman" w:cs="Times New Roman"/>
          <w:sz w:val="26"/>
          <w:szCs w:val="26"/>
        </w:rPr>
      </w:pPr>
    </w:p>
    <w:p w14:paraId="76D2C7B7" w14:textId="4B040AC9" w:rsidR="00CA7193" w:rsidRPr="00232A67" w:rsidRDefault="00CA7193" w:rsidP="009C561B">
      <w:pPr>
        <w:pStyle w:val="Heading2"/>
        <w:rPr>
          <w:lang w:val="vi-VN"/>
        </w:rPr>
      </w:pPr>
      <w:bookmarkStart w:id="10" w:name="_Toc89716573"/>
      <w:r>
        <w:t xml:space="preserve">2.2. </w:t>
      </w:r>
      <w:proofErr w:type="spellStart"/>
      <w:r w:rsidR="00232A67">
        <w:t>Sơ</w:t>
      </w:r>
      <w:proofErr w:type="spellEnd"/>
      <w:r w:rsidR="00232A67">
        <w:rPr>
          <w:lang w:val="vi-VN"/>
        </w:rPr>
        <w:t xml:space="preserve"> Đồ Lớp</w:t>
      </w:r>
      <w:bookmarkEnd w:id="10"/>
    </w:p>
    <w:p w14:paraId="7D2A8AA3" w14:textId="64158201" w:rsidR="00CA7193" w:rsidRDefault="00CA7193" w:rsidP="00CA7193">
      <w:pPr>
        <w:rPr>
          <w:rFonts w:ascii="Times New Roman" w:hAnsi="Times New Roman" w:cs="Times New Roman"/>
          <w:sz w:val="26"/>
          <w:szCs w:val="26"/>
        </w:rPr>
      </w:pPr>
    </w:p>
    <w:p w14:paraId="282944B2" w14:textId="69C3A06C" w:rsidR="00CA7193" w:rsidRPr="00232A67" w:rsidRDefault="00CA7193" w:rsidP="009C561B">
      <w:pPr>
        <w:pStyle w:val="Heading2"/>
        <w:rPr>
          <w:lang w:val="vi-VN"/>
        </w:rPr>
      </w:pPr>
      <w:bookmarkStart w:id="11" w:name="_Toc89716574"/>
      <w:r>
        <w:t xml:space="preserve">2.3. </w:t>
      </w:r>
      <w:proofErr w:type="spellStart"/>
      <w:r w:rsidR="00232A67">
        <w:t>Cài</w:t>
      </w:r>
      <w:proofErr w:type="spellEnd"/>
      <w:r w:rsidR="00232A67">
        <w:rPr>
          <w:lang w:val="vi-VN"/>
        </w:rPr>
        <w:t xml:space="preserve"> Đặt Lớp</w:t>
      </w:r>
      <w:bookmarkEnd w:id="11"/>
    </w:p>
    <w:p w14:paraId="52CBB577" w14:textId="77777777" w:rsidR="009F1208" w:rsidRDefault="009F1208" w:rsidP="009F1208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D25A913" w14:textId="38D4144C" w:rsidR="00106CD3" w:rsidRDefault="00106CD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3B1B6BA5" w14:textId="25FD7016" w:rsidR="00106CD3" w:rsidRDefault="00106CD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6C1B8FD" w14:textId="40978F23" w:rsidR="00106CD3" w:rsidRDefault="009C561B" w:rsidP="00752CB1">
      <w:pPr>
        <w:pStyle w:val="Heading1"/>
      </w:pPr>
      <w:bookmarkStart w:id="12" w:name="_Toc89716575"/>
      <w:r>
        <w:lastRenderedPageBreak/>
        <w:t>CHƯƠNG 3. THIẾT KẾ GIAO DIỆN</w:t>
      </w:r>
      <w:bookmarkEnd w:id="12"/>
    </w:p>
    <w:p w14:paraId="19E97236" w14:textId="5D5D02A6" w:rsidR="00106CD3" w:rsidRPr="00232A67" w:rsidRDefault="009C561B" w:rsidP="009C561B">
      <w:pPr>
        <w:pStyle w:val="Heading2"/>
        <w:rPr>
          <w:lang w:val="vi-VN"/>
        </w:rPr>
      </w:pPr>
      <w:bookmarkStart w:id="13" w:name="_Toc89716576"/>
      <w:r>
        <w:t xml:space="preserve">3.1. Giao </w:t>
      </w:r>
      <w:proofErr w:type="spellStart"/>
      <w:r>
        <w:t>Diện</w:t>
      </w:r>
      <w:proofErr w:type="spellEnd"/>
      <w:r>
        <w:t xml:space="preserve"> </w:t>
      </w:r>
      <w:r w:rsidR="00232A67">
        <w:t>Menu</w:t>
      </w:r>
      <w:r w:rsidR="00232A67">
        <w:rPr>
          <w:lang w:val="vi-VN"/>
        </w:rPr>
        <w:t xml:space="preserve"> Chính</w:t>
      </w:r>
      <w:bookmarkEnd w:id="13"/>
    </w:p>
    <w:p w14:paraId="147E4B87" w14:textId="77777777" w:rsidR="009C561B" w:rsidRDefault="009C561B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7AA71C3E" w14:textId="3AB3FA36" w:rsidR="009C561B" w:rsidRPr="00C93D98" w:rsidRDefault="009C561B" w:rsidP="009C561B">
      <w:pPr>
        <w:pStyle w:val="Heading2"/>
        <w:rPr>
          <w:lang w:val="vi-VN"/>
        </w:rPr>
      </w:pPr>
      <w:bookmarkStart w:id="14" w:name="_Toc89716577"/>
      <w:r>
        <w:t xml:space="preserve">3.2. Chi </w:t>
      </w:r>
      <w:proofErr w:type="spellStart"/>
      <w:r>
        <w:t>Tiết</w:t>
      </w:r>
      <w:proofErr w:type="spellEnd"/>
      <w:r>
        <w:t xml:space="preserve"> </w:t>
      </w:r>
      <w:proofErr w:type="spellStart"/>
      <w:r w:rsidR="00C93D98">
        <w:t>Chức</w:t>
      </w:r>
      <w:proofErr w:type="spellEnd"/>
      <w:r w:rsidR="00C93D98">
        <w:rPr>
          <w:lang w:val="vi-VN"/>
        </w:rPr>
        <w:t xml:space="preserve"> Năng</w:t>
      </w:r>
      <w:bookmarkEnd w:id="14"/>
    </w:p>
    <w:p w14:paraId="29ED3740" w14:textId="77777777" w:rsidR="009C561B" w:rsidRDefault="009C561B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1CB3428D" w14:textId="7B77D105" w:rsidR="00D515CF" w:rsidRPr="00C93D98" w:rsidRDefault="00752CB1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3EBAD7F2" w14:textId="71D8F088" w:rsidR="00D515CF" w:rsidRPr="00C93D98" w:rsidRDefault="00D515CF" w:rsidP="00D515CF">
      <w:pPr>
        <w:pStyle w:val="Heading1"/>
        <w:rPr>
          <w:lang w:val="vi-VN"/>
        </w:rPr>
      </w:pPr>
      <w:bookmarkStart w:id="15" w:name="_Toc89716578"/>
      <w:r>
        <w:lastRenderedPageBreak/>
        <w:t xml:space="preserve">CHƯƠNG </w:t>
      </w:r>
      <w:r w:rsidR="00C93D98">
        <w:rPr>
          <w:lang w:val="vi-VN"/>
        </w:rPr>
        <w:t>4</w:t>
      </w:r>
      <w:r>
        <w:t xml:space="preserve">. </w:t>
      </w:r>
      <w:r w:rsidR="00C93D98">
        <w:t>THẢO</w:t>
      </w:r>
      <w:r w:rsidR="00C93D98">
        <w:rPr>
          <w:lang w:val="vi-VN"/>
        </w:rPr>
        <w:t xml:space="preserve"> LUẬN &amp; ĐÁNH GIÁ</w:t>
      </w:r>
      <w:bookmarkEnd w:id="15"/>
    </w:p>
    <w:p w14:paraId="20FB2952" w14:textId="56853488" w:rsidR="00D515CF" w:rsidRPr="00C93D98" w:rsidRDefault="00246F3E" w:rsidP="00D515CF">
      <w:pPr>
        <w:pStyle w:val="Heading2"/>
        <w:rPr>
          <w:lang w:val="vi-VN"/>
        </w:rPr>
      </w:pPr>
      <w:bookmarkStart w:id="16" w:name="_Toc89716579"/>
      <w:r>
        <w:t>5</w:t>
      </w:r>
      <w:r w:rsidR="00D515CF">
        <w:t xml:space="preserve">.1. </w:t>
      </w:r>
      <w:proofErr w:type="spellStart"/>
      <w:r w:rsidR="00C93D98">
        <w:t>Các</w:t>
      </w:r>
      <w:proofErr w:type="spellEnd"/>
      <w:r w:rsidR="00C93D98">
        <w:rPr>
          <w:lang w:val="vi-VN"/>
        </w:rPr>
        <w:t xml:space="preserve"> Kết Quả Nhận Được</w:t>
      </w:r>
      <w:bookmarkEnd w:id="16"/>
    </w:p>
    <w:p w14:paraId="2360D41A" w14:textId="71ED7D34" w:rsidR="00246F3E" w:rsidRDefault="00246F3E" w:rsidP="00246F3E">
      <w:pPr>
        <w:rPr>
          <w:rFonts w:ascii="Times New Roman" w:hAnsi="Times New Roman" w:cs="Times New Roman"/>
          <w:sz w:val="26"/>
          <w:szCs w:val="26"/>
        </w:rPr>
      </w:pPr>
    </w:p>
    <w:p w14:paraId="1030548C" w14:textId="1EFD7B7E" w:rsidR="00246F3E" w:rsidRPr="00C93D98" w:rsidRDefault="00246F3E" w:rsidP="00246F3E">
      <w:pPr>
        <w:pStyle w:val="Heading2"/>
        <w:rPr>
          <w:lang w:val="vi-VN"/>
        </w:rPr>
      </w:pPr>
      <w:bookmarkStart w:id="17" w:name="_Toc89716580"/>
      <w:r>
        <w:t xml:space="preserve">5.2. </w:t>
      </w:r>
      <w:proofErr w:type="spellStart"/>
      <w:r w:rsidR="00C93D98">
        <w:t>Một</w:t>
      </w:r>
      <w:proofErr w:type="spellEnd"/>
      <w:r w:rsidR="00C93D98">
        <w:rPr>
          <w:lang w:val="vi-VN"/>
        </w:rPr>
        <w:t xml:space="preserve"> Số Tồn Tại</w:t>
      </w:r>
      <w:bookmarkEnd w:id="17"/>
    </w:p>
    <w:p w14:paraId="292825F9" w14:textId="77777777" w:rsidR="00246F3E" w:rsidRPr="00246F3E" w:rsidRDefault="00246F3E" w:rsidP="00246F3E">
      <w:pPr>
        <w:rPr>
          <w:rFonts w:ascii="Times New Roman" w:hAnsi="Times New Roman" w:cs="Times New Roman"/>
          <w:sz w:val="26"/>
          <w:szCs w:val="26"/>
        </w:rPr>
      </w:pPr>
    </w:p>
    <w:p w14:paraId="5F177701" w14:textId="1AA4C0AB" w:rsidR="00246F3E" w:rsidRPr="00C93D98" w:rsidRDefault="00246F3E" w:rsidP="00246F3E">
      <w:pPr>
        <w:pStyle w:val="Heading2"/>
        <w:rPr>
          <w:lang w:val="vi-VN"/>
        </w:rPr>
      </w:pPr>
      <w:bookmarkStart w:id="18" w:name="_Toc89716581"/>
      <w:r>
        <w:t xml:space="preserve">5.1. </w:t>
      </w:r>
      <w:proofErr w:type="spellStart"/>
      <w:r w:rsidR="00C93D98">
        <w:t>Hướng</w:t>
      </w:r>
      <w:proofErr w:type="spellEnd"/>
      <w:r w:rsidR="00C93D98">
        <w:rPr>
          <w:lang w:val="vi-VN"/>
        </w:rPr>
        <w:t xml:space="preserve"> Phát Triển</w:t>
      </w:r>
      <w:bookmarkEnd w:id="18"/>
    </w:p>
    <w:p w14:paraId="5E6CF06D" w14:textId="77777777" w:rsidR="00D515CF" w:rsidRDefault="00D515CF" w:rsidP="00D515C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636F5F1A" w14:textId="240CE4F4" w:rsidR="00D515CF" w:rsidRDefault="00D515CF">
      <w:r>
        <w:br w:type="page"/>
      </w:r>
    </w:p>
    <w:p w14:paraId="4148AF24" w14:textId="37AC13DC" w:rsidR="00752CB1" w:rsidRDefault="00752CB1" w:rsidP="00752CB1">
      <w:pPr>
        <w:pStyle w:val="Heading1"/>
      </w:pPr>
      <w:bookmarkStart w:id="19" w:name="_Toc89716582"/>
      <w:r>
        <w:lastRenderedPageBreak/>
        <w:t>PHỤ LỤC</w:t>
      </w:r>
      <w:bookmarkEnd w:id="19"/>
    </w:p>
    <w:p w14:paraId="02F8AB35" w14:textId="25944C1E" w:rsidR="00752CB1" w:rsidRPr="00933E8E" w:rsidRDefault="00933E8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ưa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Link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Toà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Bộ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Mã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Nguồ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Lê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GitHub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và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ưa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Link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Vào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ây</w:t>
      </w:r>
      <w:proofErr w:type="spellEnd"/>
    </w:p>
    <w:p w14:paraId="46D3694F" w14:textId="7A36CFCE" w:rsidR="00933E8E" w:rsidRDefault="00933E8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Viết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Hướng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Dẫ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Cách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Cài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ặt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ể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Chạy</w:t>
      </w:r>
      <w:proofErr w:type="spellEnd"/>
    </w:p>
    <w:p w14:paraId="69D8D9D5" w14:textId="547090CC" w:rsidR="00FA43DE" w:rsidRDefault="00FA43D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Phân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Việc</w:t>
      </w:r>
      <w:proofErr w:type="spellEnd"/>
    </w:p>
    <w:p w14:paraId="7D6FB20E" w14:textId="77777777" w:rsidR="00B671C5" w:rsidRDefault="00B671C5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43DE" w14:paraId="2C513A18" w14:textId="77777777" w:rsidTr="00FA43DE">
        <w:tc>
          <w:tcPr>
            <w:tcW w:w="4675" w:type="dxa"/>
          </w:tcPr>
          <w:p w14:paraId="68BFD27C" w14:textId="00C16511" w:rsidR="00FA43DE" w:rsidRPr="00FA43DE" w:rsidRDefault="00FA43DE" w:rsidP="00752CB1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</w:pPr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Thành Viên</w:t>
            </w:r>
          </w:p>
        </w:tc>
        <w:tc>
          <w:tcPr>
            <w:tcW w:w="4675" w:type="dxa"/>
          </w:tcPr>
          <w:p w14:paraId="21FAC480" w14:textId="6445D9AA" w:rsidR="00FA43DE" w:rsidRPr="00FA43DE" w:rsidRDefault="00FA43DE" w:rsidP="00752CB1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</w:pP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Nhiệm</w:t>
            </w:r>
            <w:proofErr w:type="spellEnd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Vụ</w:t>
            </w:r>
            <w:proofErr w:type="spellEnd"/>
          </w:p>
        </w:tc>
      </w:tr>
      <w:tr w:rsidR="00FA43DE" w14:paraId="17AAFB38" w14:textId="77777777" w:rsidTr="00FA43DE">
        <w:tc>
          <w:tcPr>
            <w:tcW w:w="4675" w:type="dxa"/>
          </w:tcPr>
          <w:p w14:paraId="432E6B28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4675" w:type="dxa"/>
          </w:tcPr>
          <w:p w14:paraId="66D1BF76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418D181C" w14:textId="77777777" w:rsidTr="00FA43DE">
        <w:tc>
          <w:tcPr>
            <w:tcW w:w="4675" w:type="dxa"/>
          </w:tcPr>
          <w:p w14:paraId="157455A9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4675" w:type="dxa"/>
          </w:tcPr>
          <w:p w14:paraId="2B06DE5B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11D77CE6" w14:textId="77777777" w:rsidTr="00FA43DE">
        <w:tc>
          <w:tcPr>
            <w:tcW w:w="4675" w:type="dxa"/>
          </w:tcPr>
          <w:p w14:paraId="5CE2B5D9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4675" w:type="dxa"/>
          </w:tcPr>
          <w:p w14:paraId="00673135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6EEF69AA" w14:textId="77777777" w:rsidTr="00FA43DE">
        <w:tc>
          <w:tcPr>
            <w:tcW w:w="4675" w:type="dxa"/>
          </w:tcPr>
          <w:p w14:paraId="12DF3157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4675" w:type="dxa"/>
          </w:tcPr>
          <w:p w14:paraId="177497C7" w14:textId="77777777" w:rsidR="00FA43DE" w:rsidRDefault="00FA43DE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</w:tbl>
    <w:p w14:paraId="60CDA209" w14:textId="410EBC05" w:rsidR="00FA43DE" w:rsidRDefault="00FA43D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</w:p>
    <w:p w14:paraId="6D4FEC3F" w14:textId="7309510A" w:rsidR="00B671C5" w:rsidRPr="00933E8E" w:rsidRDefault="00B671C5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proofErr w:type="spellStart"/>
      <w:r w:rsidRPr="00B671C5">
        <w:rPr>
          <w:rFonts w:ascii="Times New Roman" w:hAnsi="Times New Roman" w:cs="Times New Roman"/>
          <w:b/>
          <w:bCs/>
          <w:color w:val="FF0000"/>
          <w:sz w:val="26"/>
          <w:szCs w:val="26"/>
        </w:rPr>
        <w:t>Lưu</w:t>
      </w:r>
      <w:proofErr w:type="spellEnd"/>
      <w:r w:rsidRPr="00B671C5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 ý</w:t>
      </w:r>
      <w:r>
        <w:rPr>
          <w:rFonts w:ascii="Times New Roman" w:hAnsi="Times New Roman" w:cs="Times New Roman"/>
          <w:color w:val="FF0000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nhiệm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ần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phân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rõ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r</w:t>
      </w:r>
      <w:r w:rsidR="00C93D98">
        <w:rPr>
          <w:rFonts w:ascii="Times New Roman" w:hAnsi="Times New Roman" w:cs="Times New Roman"/>
          <w:color w:val="FF0000"/>
          <w:sz w:val="26"/>
          <w:szCs w:val="26"/>
          <w:lang w:val="vi-VN"/>
        </w:rPr>
        <w:t>à</w:t>
      </w:r>
      <w:r>
        <w:rPr>
          <w:rFonts w:ascii="Times New Roman" w:hAnsi="Times New Roman" w:cs="Times New Roman"/>
          <w:color w:val="FF0000"/>
          <w:sz w:val="26"/>
          <w:szCs w:val="26"/>
        </w:rPr>
        <w:t xml:space="preserve">ng, ko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kiểu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“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ù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nhau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”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ái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FF0000"/>
          <w:sz w:val="26"/>
          <w:szCs w:val="26"/>
        </w:rPr>
        <w:t>này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!</w:t>
      </w:r>
      <w:proofErr w:type="gramEnd"/>
    </w:p>
    <w:p w14:paraId="3AD0375E" w14:textId="60E8D748" w:rsidR="00752CB1" w:rsidRDefault="00752CB1" w:rsidP="00752CB1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F97BF98" w14:textId="5B9E0D46" w:rsidR="00752CB1" w:rsidRDefault="00752CB1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9701536" w14:textId="5437A52D" w:rsidR="00752CB1" w:rsidRDefault="00752CB1" w:rsidP="00752CB1">
      <w:pPr>
        <w:pStyle w:val="Heading1"/>
      </w:pPr>
      <w:bookmarkStart w:id="20" w:name="_Toc89716583"/>
      <w:r>
        <w:lastRenderedPageBreak/>
        <w:t>TÀI LIỆU THAM KHẢO</w:t>
      </w:r>
      <w:bookmarkEnd w:id="20"/>
    </w:p>
    <w:p w14:paraId="75C88EBA" w14:textId="54BA20CF" w:rsidR="00752CB1" w:rsidRDefault="008A7D43" w:rsidP="00752CB1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. </w:t>
      </w:r>
      <w:proofErr w:type="spellStart"/>
      <w:r>
        <w:rPr>
          <w:rFonts w:ascii="Times New Roman" w:hAnsi="Times New Roman" w:cs="Times New Roman"/>
          <w:sz w:val="26"/>
          <w:szCs w:val="26"/>
        </w:rPr>
        <w:t>xyz</w:t>
      </w:r>
      <w:proofErr w:type="spellEnd"/>
    </w:p>
    <w:p w14:paraId="03898569" w14:textId="118E5D5B" w:rsidR="008A7D43" w:rsidRPr="000C575C" w:rsidRDefault="008A7D43" w:rsidP="00752CB1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2. </w:t>
      </w:r>
      <w:proofErr w:type="spellStart"/>
      <w:r>
        <w:rPr>
          <w:rFonts w:ascii="Times New Roman" w:hAnsi="Times New Roman" w:cs="Times New Roman"/>
          <w:sz w:val="26"/>
          <w:szCs w:val="26"/>
        </w:rPr>
        <w:t>xyz</w:t>
      </w:r>
      <w:proofErr w:type="spellEnd"/>
    </w:p>
    <w:sectPr w:rsidR="008A7D43" w:rsidRPr="000C575C" w:rsidSect="00AF46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900" w:right="1440" w:bottom="720" w:left="1440" w:header="720" w:footer="720" w:gutter="0"/>
      <w:pgBorders w:display="firstPage" w:offsetFrom="page">
        <w:top w:val="thinThickMediumGap" w:sz="24" w:space="24" w:color="4472C4" w:themeColor="accent5"/>
        <w:left w:val="thinThickMediumGap" w:sz="24" w:space="24" w:color="4472C4" w:themeColor="accent5"/>
        <w:bottom w:val="thickThinMediumGap" w:sz="24" w:space="24" w:color="4472C4" w:themeColor="accent5"/>
        <w:right w:val="thickThinMediumGap" w:sz="24" w:space="24" w:color="4472C4" w:themeColor="accent5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11A0B" w14:textId="77777777" w:rsidR="00755AFC" w:rsidRDefault="00755AFC">
      <w:pPr>
        <w:spacing w:after="0" w:line="240" w:lineRule="auto"/>
      </w:pPr>
      <w:r>
        <w:separator/>
      </w:r>
    </w:p>
  </w:endnote>
  <w:endnote w:type="continuationSeparator" w:id="0">
    <w:p w14:paraId="091067F9" w14:textId="77777777" w:rsidR="00755AFC" w:rsidRDefault="00755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FA402" w14:textId="77777777" w:rsidR="005660C0" w:rsidRDefault="00566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8591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B834" w14:textId="77777777" w:rsidR="007054C6" w:rsidRDefault="007054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0A0A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9FCB835" w14:textId="77777777" w:rsidR="007054C6" w:rsidRDefault="007054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3922" w14:textId="77777777" w:rsidR="005660C0" w:rsidRDefault="005660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C520E" w14:textId="77777777" w:rsidR="00755AFC" w:rsidRDefault="00755AFC">
      <w:pPr>
        <w:spacing w:after="0" w:line="240" w:lineRule="auto"/>
      </w:pPr>
      <w:r>
        <w:separator/>
      </w:r>
    </w:p>
  </w:footnote>
  <w:footnote w:type="continuationSeparator" w:id="0">
    <w:p w14:paraId="758E085D" w14:textId="77777777" w:rsidR="00755AFC" w:rsidRDefault="00755A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852A" w14:textId="77777777" w:rsidR="005660C0" w:rsidRDefault="005660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3BA82" w14:textId="77777777" w:rsidR="005660C0" w:rsidRDefault="005660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E3C5A" w14:textId="77777777" w:rsidR="005660C0" w:rsidRDefault="005660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pt;height:11.2pt" o:bullet="t">
        <v:imagedata r:id="rId1" o:title="mso8CA7"/>
      </v:shape>
    </w:pict>
  </w:numPicBullet>
  <w:abstractNum w:abstractNumId="0" w15:restartNumberingAfterBreak="0">
    <w:nsid w:val="00072AB8"/>
    <w:multiLevelType w:val="multilevel"/>
    <w:tmpl w:val="32FEC272"/>
    <w:lvl w:ilvl="0">
      <w:start w:val="1"/>
      <w:numFmt w:val="decimal"/>
      <w:pStyle w:val="H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19902F6"/>
    <w:multiLevelType w:val="multilevel"/>
    <w:tmpl w:val="7CDCA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A837B1"/>
    <w:multiLevelType w:val="multilevel"/>
    <w:tmpl w:val="752A4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2126B9"/>
    <w:multiLevelType w:val="hybridMultilevel"/>
    <w:tmpl w:val="F06877DC"/>
    <w:lvl w:ilvl="0" w:tplc="A37A0040">
      <w:numFmt w:val="bullet"/>
      <w:lvlText w:val="-"/>
      <w:lvlJc w:val="left"/>
      <w:pPr>
        <w:ind w:left="720" w:hanging="360"/>
      </w:pPr>
      <w:rPr>
        <w:rFonts w:ascii="Times New Roman" w:eastAsia="Yu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D7739"/>
    <w:multiLevelType w:val="multilevel"/>
    <w:tmpl w:val="14F2D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337246"/>
    <w:multiLevelType w:val="multilevel"/>
    <w:tmpl w:val="49A6BB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C066B54"/>
    <w:multiLevelType w:val="multilevel"/>
    <w:tmpl w:val="A7422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1A4959"/>
    <w:multiLevelType w:val="multilevel"/>
    <w:tmpl w:val="33D86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4A3D98"/>
    <w:multiLevelType w:val="multilevel"/>
    <w:tmpl w:val="7C3C6F34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44A0D4E"/>
    <w:multiLevelType w:val="multilevel"/>
    <w:tmpl w:val="52C82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C56F7C"/>
    <w:multiLevelType w:val="multilevel"/>
    <w:tmpl w:val="90FC8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ED516C"/>
    <w:multiLevelType w:val="multilevel"/>
    <w:tmpl w:val="C77C9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985983"/>
    <w:multiLevelType w:val="multilevel"/>
    <w:tmpl w:val="87C62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2448DD"/>
    <w:multiLevelType w:val="hybridMultilevel"/>
    <w:tmpl w:val="2A1A708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8A10849"/>
    <w:multiLevelType w:val="multilevel"/>
    <w:tmpl w:val="2F74C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EF2F14"/>
    <w:multiLevelType w:val="hybridMultilevel"/>
    <w:tmpl w:val="713ED52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A986BBB"/>
    <w:multiLevelType w:val="hybridMultilevel"/>
    <w:tmpl w:val="BF2808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1AB5724"/>
    <w:multiLevelType w:val="multilevel"/>
    <w:tmpl w:val="6E14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8A1329"/>
    <w:multiLevelType w:val="multilevel"/>
    <w:tmpl w:val="7152F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3C14AE4"/>
    <w:multiLevelType w:val="hybridMultilevel"/>
    <w:tmpl w:val="964414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830432"/>
    <w:multiLevelType w:val="multilevel"/>
    <w:tmpl w:val="5FB40B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28917B81"/>
    <w:multiLevelType w:val="hybridMultilevel"/>
    <w:tmpl w:val="C01228C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144A6B"/>
    <w:multiLevelType w:val="hybridMultilevel"/>
    <w:tmpl w:val="B46AEE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6454F4"/>
    <w:multiLevelType w:val="hybridMultilevel"/>
    <w:tmpl w:val="C294336C"/>
    <w:lvl w:ilvl="0" w:tplc="630AD31E">
      <w:start w:val="1"/>
      <w:numFmt w:val="decimal"/>
      <w:pStyle w:val="H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Body0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405D6F"/>
    <w:multiLevelType w:val="multilevel"/>
    <w:tmpl w:val="48CAF2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3196056D"/>
    <w:multiLevelType w:val="hybridMultilevel"/>
    <w:tmpl w:val="A54840BA"/>
    <w:lvl w:ilvl="0" w:tplc="1CAC72D4">
      <w:start w:val="1"/>
      <w:numFmt w:val="decimal"/>
      <w:pStyle w:val="Head2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1A1816"/>
    <w:multiLevelType w:val="hybridMultilevel"/>
    <w:tmpl w:val="90BE31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6327F8"/>
    <w:multiLevelType w:val="multilevel"/>
    <w:tmpl w:val="317A6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BEB667B"/>
    <w:multiLevelType w:val="hybridMultilevel"/>
    <w:tmpl w:val="77B6EE7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3B25D9"/>
    <w:multiLevelType w:val="multilevel"/>
    <w:tmpl w:val="38822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0D2840"/>
    <w:multiLevelType w:val="multilevel"/>
    <w:tmpl w:val="A300CB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44D865F1"/>
    <w:multiLevelType w:val="multilevel"/>
    <w:tmpl w:val="25547650"/>
    <w:lvl w:ilvl="0">
      <w:start w:val="1"/>
      <w:numFmt w:val="bullet"/>
      <w:lvlText w:val="⮚"/>
      <w:lvlJc w:val="left"/>
      <w:pPr>
        <w:ind w:left="90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45CC6A2B"/>
    <w:multiLevelType w:val="multilevel"/>
    <w:tmpl w:val="6F2697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4ED6362A"/>
    <w:multiLevelType w:val="multilevel"/>
    <w:tmpl w:val="29865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6E6640"/>
    <w:multiLevelType w:val="hybridMultilevel"/>
    <w:tmpl w:val="4D4E28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4FA11938"/>
    <w:multiLevelType w:val="multilevel"/>
    <w:tmpl w:val="7924C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41254C"/>
    <w:multiLevelType w:val="hybridMultilevel"/>
    <w:tmpl w:val="12F237F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7" w15:restartNumberingAfterBreak="0">
    <w:nsid w:val="50F041DD"/>
    <w:multiLevelType w:val="multilevel"/>
    <w:tmpl w:val="041A98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54C55345"/>
    <w:multiLevelType w:val="multilevel"/>
    <w:tmpl w:val="97C6E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99E579C"/>
    <w:multiLevelType w:val="hybridMultilevel"/>
    <w:tmpl w:val="4F748A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9A311F6"/>
    <w:multiLevelType w:val="multilevel"/>
    <w:tmpl w:val="7102B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C0E3F8D"/>
    <w:multiLevelType w:val="multilevel"/>
    <w:tmpl w:val="7258F5E8"/>
    <w:lvl w:ilvl="0">
      <w:start w:val="2"/>
      <w:numFmt w:val="bullet"/>
      <w:lvlText w:val="-"/>
      <w:lvlJc w:val="left"/>
      <w:pPr>
        <w:ind w:left="804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52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4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6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8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0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2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4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64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5DA26483"/>
    <w:multiLevelType w:val="multilevel"/>
    <w:tmpl w:val="83560A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5EF8151F"/>
    <w:multiLevelType w:val="multilevel"/>
    <w:tmpl w:val="0E785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FFC1F74"/>
    <w:multiLevelType w:val="hybridMultilevel"/>
    <w:tmpl w:val="E6EED994"/>
    <w:lvl w:ilvl="0" w:tplc="288CFA24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45" w15:restartNumberingAfterBreak="0">
    <w:nsid w:val="6115372A"/>
    <w:multiLevelType w:val="hybridMultilevel"/>
    <w:tmpl w:val="4E6C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280F3A"/>
    <w:multiLevelType w:val="multilevel"/>
    <w:tmpl w:val="CCD6A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6135085B"/>
    <w:multiLevelType w:val="hybridMultilevel"/>
    <w:tmpl w:val="78A4B4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E96F6B"/>
    <w:multiLevelType w:val="multilevel"/>
    <w:tmpl w:val="775EE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3771541"/>
    <w:multiLevelType w:val="multilevel"/>
    <w:tmpl w:val="25547650"/>
    <w:lvl w:ilvl="0">
      <w:start w:val="1"/>
      <w:numFmt w:val="bullet"/>
      <w:lvlText w:val="⮚"/>
      <w:lvlJc w:val="left"/>
      <w:pPr>
        <w:ind w:left="90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63B73A72"/>
    <w:multiLevelType w:val="hybridMultilevel"/>
    <w:tmpl w:val="C13A7C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648F0AFC"/>
    <w:multiLevelType w:val="hybridMultilevel"/>
    <w:tmpl w:val="676271AC"/>
    <w:lvl w:ilvl="0" w:tplc="8828DCF6">
      <w:start w:val="2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5262887"/>
    <w:multiLevelType w:val="multilevel"/>
    <w:tmpl w:val="F8EE8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86777E7"/>
    <w:multiLevelType w:val="multilevel"/>
    <w:tmpl w:val="35F09F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4" w15:restartNumberingAfterBreak="0">
    <w:nsid w:val="68E317A1"/>
    <w:multiLevelType w:val="hybridMultilevel"/>
    <w:tmpl w:val="E7ECDB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6E581E"/>
    <w:multiLevelType w:val="hybridMultilevel"/>
    <w:tmpl w:val="726053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9A44B0"/>
    <w:multiLevelType w:val="multilevel"/>
    <w:tmpl w:val="A5507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FA96475"/>
    <w:multiLevelType w:val="hybridMultilevel"/>
    <w:tmpl w:val="60E8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4470BF"/>
    <w:multiLevelType w:val="hybridMultilevel"/>
    <w:tmpl w:val="28C0C69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72A74DCF"/>
    <w:multiLevelType w:val="hybridMultilevel"/>
    <w:tmpl w:val="FE3CEA34"/>
    <w:lvl w:ilvl="0" w:tplc="04090007">
      <w:start w:val="1"/>
      <w:numFmt w:val="bullet"/>
      <w:lvlText w:val=""/>
      <w:lvlPicBulletId w:val="0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0" w15:restartNumberingAfterBreak="0">
    <w:nsid w:val="74774574"/>
    <w:multiLevelType w:val="multilevel"/>
    <w:tmpl w:val="62BEA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5B026F7"/>
    <w:multiLevelType w:val="hybridMultilevel"/>
    <w:tmpl w:val="1458C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684B10"/>
    <w:multiLevelType w:val="multilevel"/>
    <w:tmpl w:val="CF3CC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97E395B"/>
    <w:multiLevelType w:val="hybridMultilevel"/>
    <w:tmpl w:val="68BA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D18433A"/>
    <w:multiLevelType w:val="multilevel"/>
    <w:tmpl w:val="B75AA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D365C5B"/>
    <w:multiLevelType w:val="multilevel"/>
    <w:tmpl w:val="A68A6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3"/>
  </w:num>
  <w:num w:numId="2">
    <w:abstractNumId w:val="0"/>
  </w:num>
  <w:num w:numId="3">
    <w:abstractNumId w:val="25"/>
  </w:num>
  <w:num w:numId="4">
    <w:abstractNumId w:val="30"/>
  </w:num>
  <w:num w:numId="5">
    <w:abstractNumId w:val="47"/>
  </w:num>
  <w:num w:numId="6">
    <w:abstractNumId w:val="39"/>
  </w:num>
  <w:num w:numId="7">
    <w:abstractNumId w:val="58"/>
  </w:num>
  <w:num w:numId="8">
    <w:abstractNumId w:val="50"/>
  </w:num>
  <w:num w:numId="9">
    <w:abstractNumId w:val="22"/>
  </w:num>
  <w:num w:numId="10">
    <w:abstractNumId w:val="34"/>
  </w:num>
  <w:num w:numId="11">
    <w:abstractNumId w:val="41"/>
  </w:num>
  <w:num w:numId="12">
    <w:abstractNumId w:val="8"/>
  </w:num>
  <w:num w:numId="13">
    <w:abstractNumId w:val="63"/>
  </w:num>
  <w:num w:numId="14">
    <w:abstractNumId w:val="7"/>
  </w:num>
  <w:num w:numId="15">
    <w:abstractNumId w:val="62"/>
  </w:num>
  <w:num w:numId="16">
    <w:abstractNumId w:val="35"/>
  </w:num>
  <w:num w:numId="17">
    <w:abstractNumId w:val="48"/>
  </w:num>
  <w:num w:numId="18">
    <w:abstractNumId w:val="18"/>
  </w:num>
  <w:num w:numId="19">
    <w:abstractNumId w:val="4"/>
  </w:num>
  <w:num w:numId="20">
    <w:abstractNumId w:val="60"/>
  </w:num>
  <w:num w:numId="21">
    <w:abstractNumId w:val="12"/>
  </w:num>
  <w:num w:numId="22">
    <w:abstractNumId w:val="65"/>
  </w:num>
  <w:num w:numId="23">
    <w:abstractNumId w:val="64"/>
  </w:num>
  <w:num w:numId="24">
    <w:abstractNumId w:val="9"/>
  </w:num>
  <w:num w:numId="25">
    <w:abstractNumId w:val="6"/>
  </w:num>
  <w:num w:numId="26">
    <w:abstractNumId w:val="11"/>
  </w:num>
  <w:num w:numId="27">
    <w:abstractNumId w:val="27"/>
  </w:num>
  <w:num w:numId="28">
    <w:abstractNumId w:val="40"/>
  </w:num>
  <w:num w:numId="29">
    <w:abstractNumId w:val="10"/>
  </w:num>
  <w:num w:numId="30">
    <w:abstractNumId w:val="2"/>
  </w:num>
  <w:num w:numId="31">
    <w:abstractNumId w:val="17"/>
  </w:num>
  <w:num w:numId="32">
    <w:abstractNumId w:val="52"/>
  </w:num>
  <w:num w:numId="33">
    <w:abstractNumId w:val="1"/>
  </w:num>
  <w:num w:numId="34">
    <w:abstractNumId w:val="56"/>
  </w:num>
  <w:num w:numId="35">
    <w:abstractNumId w:val="38"/>
  </w:num>
  <w:num w:numId="36">
    <w:abstractNumId w:val="29"/>
  </w:num>
  <w:num w:numId="37">
    <w:abstractNumId w:val="14"/>
  </w:num>
  <w:num w:numId="38">
    <w:abstractNumId w:val="43"/>
  </w:num>
  <w:num w:numId="39">
    <w:abstractNumId w:val="33"/>
  </w:num>
  <w:num w:numId="40">
    <w:abstractNumId w:val="3"/>
  </w:num>
  <w:num w:numId="41">
    <w:abstractNumId w:val="19"/>
  </w:num>
  <w:num w:numId="42">
    <w:abstractNumId w:val="42"/>
  </w:num>
  <w:num w:numId="43">
    <w:abstractNumId w:val="5"/>
  </w:num>
  <w:num w:numId="44">
    <w:abstractNumId w:val="32"/>
  </w:num>
  <w:num w:numId="45">
    <w:abstractNumId w:val="53"/>
  </w:num>
  <w:num w:numId="46">
    <w:abstractNumId w:val="37"/>
  </w:num>
  <w:num w:numId="47">
    <w:abstractNumId w:val="20"/>
  </w:num>
  <w:num w:numId="48">
    <w:abstractNumId w:val="24"/>
  </w:num>
  <w:num w:numId="49">
    <w:abstractNumId w:val="46"/>
  </w:num>
  <w:num w:numId="50">
    <w:abstractNumId w:val="31"/>
  </w:num>
  <w:num w:numId="51">
    <w:abstractNumId w:val="49"/>
  </w:num>
  <w:num w:numId="52">
    <w:abstractNumId w:val="55"/>
  </w:num>
  <w:num w:numId="53">
    <w:abstractNumId w:val="59"/>
  </w:num>
  <w:num w:numId="54">
    <w:abstractNumId w:val="51"/>
  </w:num>
  <w:num w:numId="55">
    <w:abstractNumId w:val="16"/>
  </w:num>
  <w:num w:numId="56">
    <w:abstractNumId w:val="28"/>
  </w:num>
  <w:num w:numId="57">
    <w:abstractNumId w:val="36"/>
  </w:num>
  <w:num w:numId="58">
    <w:abstractNumId w:val="54"/>
  </w:num>
  <w:num w:numId="59">
    <w:abstractNumId w:val="57"/>
  </w:num>
  <w:num w:numId="60">
    <w:abstractNumId w:val="45"/>
  </w:num>
  <w:num w:numId="61">
    <w:abstractNumId w:val="61"/>
  </w:num>
  <w:num w:numId="62">
    <w:abstractNumId w:val="21"/>
  </w:num>
  <w:num w:numId="63">
    <w:abstractNumId w:val="26"/>
  </w:num>
  <w:num w:numId="64">
    <w:abstractNumId w:val="13"/>
  </w:num>
  <w:num w:numId="65">
    <w:abstractNumId w:val="15"/>
  </w:num>
  <w:num w:numId="66">
    <w:abstractNumId w:val="4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A2NTY2NLIwtTBV0lEKTi0uzszPAykwqwUALpDcMSwAAAA="/>
  </w:docVars>
  <w:rsids>
    <w:rsidRoot w:val="00BC01EF"/>
    <w:rsid w:val="00000DF9"/>
    <w:rsid w:val="00002493"/>
    <w:rsid w:val="0000383D"/>
    <w:rsid w:val="000038AB"/>
    <w:rsid w:val="00004FA2"/>
    <w:rsid w:val="00005C25"/>
    <w:rsid w:val="000114FA"/>
    <w:rsid w:val="0001388F"/>
    <w:rsid w:val="00016726"/>
    <w:rsid w:val="000211BA"/>
    <w:rsid w:val="00025826"/>
    <w:rsid w:val="00032C55"/>
    <w:rsid w:val="00033333"/>
    <w:rsid w:val="00043338"/>
    <w:rsid w:val="0004467A"/>
    <w:rsid w:val="00050E12"/>
    <w:rsid w:val="00055152"/>
    <w:rsid w:val="0006304F"/>
    <w:rsid w:val="00064DF5"/>
    <w:rsid w:val="00067D3C"/>
    <w:rsid w:val="00071726"/>
    <w:rsid w:val="00073126"/>
    <w:rsid w:val="000770C0"/>
    <w:rsid w:val="0008156D"/>
    <w:rsid w:val="0008381D"/>
    <w:rsid w:val="00094AEC"/>
    <w:rsid w:val="000A4C64"/>
    <w:rsid w:val="000B124F"/>
    <w:rsid w:val="000B468E"/>
    <w:rsid w:val="000B4D63"/>
    <w:rsid w:val="000C575C"/>
    <w:rsid w:val="000C5CFA"/>
    <w:rsid w:val="000D3F76"/>
    <w:rsid w:val="000E1005"/>
    <w:rsid w:val="000E1986"/>
    <w:rsid w:val="000E2927"/>
    <w:rsid w:val="000F3380"/>
    <w:rsid w:val="000F433E"/>
    <w:rsid w:val="00106CD3"/>
    <w:rsid w:val="0010704E"/>
    <w:rsid w:val="00111F95"/>
    <w:rsid w:val="0011764B"/>
    <w:rsid w:val="00122967"/>
    <w:rsid w:val="00124158"/>
    <w:rsid w:val="00137FA7"/>
    <w:rsid w:val="0014652A"/>
    <w:rsid w:val="0015256D"/>
    <w:rsid w:val="001630A0"/>
    <w:rsid w:val="00164AE3"/>
    <w:rsid w:val="001673CD"/>
    <w:rsid w:val="001706DC"/>
    <w:rsid w:val="00171D28"/>
    <w:rsid w:val="00181247"/>
    <w:rsid w:val="00181CF6"/>
    <w:rsid w:val="00184F2F"/>
    <w:rsid w:val="001862F4"/>
    <w:rsid w:val="00190E39"/>
    <w:rsid w:val="001C1F2E"/>
    <w:rsid w:val="001C4B8C"/>
    <w:rsid w:val="001C4BDC"/>
    <w:rsid w:val="001D08CB"/>
    <w:rsid w:val="001D4CE9"/>
    <w:rsid w:val="001D4FDF"/>
    <w:rsid w:val="001D57F4"/>
    <w:rsid w:val="001D718C"/>
    <w:rsid w:val="001E0994"/>
    <w:rsid w:val="001E2916"/>
    <w:rsid w:val="0020142C"/>
    <w:rsid w:val="00202502"/>
    <w:rsid w:val="002055FD"/>
    <w:rsid w:val="00205693"/>
    <w:rsid w:val="00205842"/>
    <w:rsid w:val="0020637B"/>
    <w:rsid w:val="00213350"/>
    <w:rsid w:val="0022082F"/>
    <w:rsid w:val="00232A67"/>
    <w:rsid w:val="002426AB"/>
    <w:rsid w:val="00242C1A"/>
    <w:rsid w:val="00243EC6"/>
    <w:rsid w:val="00245DB0"/>
    <w:rsid w:val="00246F3E"/>
    <w:rsid w:val="002545C9"/>
    <w:rsid w:val="00267A55"/>
    <w:rsid w:val="0027271B"/>
    <w:rsid w:val="00274167"/>
    <w:rsid w:val="002753FD"/>
    <w:rsid w:val="0027540D"/>
    <w:rsid w:val="00275DE5"/>
    <w:rsid w:val="00281C3E"/>
    <w:rsid w:val="0028541A"/>
    <w:rsid w:val="00285B9C"/>
    <w:rsid w:val="00291097"/>
    <w:rsid w:val="00291537"/>
    <w:rsid w:val="0029221B"/>
    <w:rsid w:val="002A1962"/>
    <w:rsid w:val="002A4C2B"/>
    <w:rsid w:val="002A67A3"/>
    <w:rsid w:val="002D050F"/>
    <w:rsid w:val="002D190F"/>
    <w:rsid w:val="002E51CD"/>
    <w:rsid w:val="002E60DC"/>
    <w:rsid w:val="002F2AF9"/>
    <w:rsid w:val="002F4B9C"/>
    <w:rsid w:val="002F702F"/>
    <w:rsid w:val="002F7357"/>
    <w:rsid w:val="00300116"/>
    <w:rsid w:val="00301D23"/>
    <w:rsid w:val="00306F55"/>
    <w:rsid w:val="0031221E"/>
    <w:rsid w:val="00313F3E"/>
    <w:rsid w:val="0031636E"/>
    <w:rsid w:val="00323855"/>
    <w:rsid w:val="003243B6"/>
    <w:rsid w:val="00326602"/>
    <w:rsid w:val="00326C6A"/>
    <w:rsid w:val="00333172"/>
    <w:rsid w:val="00335BD5"/>
    <w:rsid w:val="0033627E"/>
    <w:rsid w:val="0034174A"/>
    <w:rsid w:val="003436A5"/>
    <w:rsid w:val="0034410A"/>
    <w:rsid w:val="003452E1"/>
    <w:rsid w:val="003477DF"/>
    <w:rsid w:val="0035346B"/>
    <w:rsid w:val="003570B0"/>
    <w:rsid w:val="00360BEF"/>
    <w:rsid w:val="0036459A"/>
    <w:rsid w:val="00367AEC"/>
    <w:rsid w:val="00372155"/>
    <w:rsid w:val="00387E5D"/>
    <w:rsid w:val="003A07A0"/>
    <w:rsid w:val="003A7C82"/>
    <w:rsid w:val="003B3C60"/>
    <w:rsid w:val="003B57CF"/>
    <w:rsid w:val="003C0549"/>
    <w:rsid w:val="003C409F"/>
    <w:rsid w:val="003D0A44"/>
    <w:rsid w:val="003D71A5"/>
    <w:rsid w:val="003E1926"/>
    <w:rsid w:val="003E2386"/>
    <w:rsid w:val="003E419D"/>
    <w:rsid w:val="003F0AB1"/>
    <w:rsid w:val="003F5684"/>
    <w:rsid w:val="003F58C3"/>
    <w:rsid w:val="00401D0C"/>
    <w:rsid w:val="0040348A"/>
    <w:rsid w:val="00403DF9"/>
    <w:rsid w:val="00404219"/>
    <w:rsid w:val="0040589A"/>
    <w:rsid w:val="004064BE"/>
    <w:rsid w:val="00407DFF"/>
    <w:rsid w:val="004143C6"/>
    <w:rsid w:val="004223D6"/>
    <w:rsid w:val="00425E3B"/>
    <w:rsid w:val="00427C45"/>
    <w:rsid w:val="00427FEB"/>
    <w:rsid w:val="00434330"/>
    <w:rsid w:val="00435259"/>
    <w:rsid w:val="004506DC"/>
    <w:rsid w:val="00452B2F"/>
    <w:rsid w:val="00454606"/>
    <w:rsid w:val="004601B3"/>
    <w:rsid w:val="004722A6"/>
    <w:rsid w:val="0047307E"/>
    <w:rsid w:val="004769EE"/>
    <w:rsid w:val="00481B64"/>
    <w:rsid w:val="00482DF2"/>
    <w:rsid w:val="00485869"/>
    <w:rsid w:val="0049356F"/>
    <w:rsid w:val="004A26CB"/>
    <w:rsid w:val="004B112E"/>
    <w:rsid w:val="004B721F"/>
    <w:rsid w:val="004B7C72"/>
    <w:rsid w:val="004C04D6"/>
    <w:rsid w:val="004C195E"/>
    <w:rsid w:val="004C2BEA"/>
    <w:rsid w:val="004D34D5"/>
    <w:rsid w:val="004D70CE"/>
    <w:rsid w:val="004E2B91"/>
    <w:rsid w:val="004E57F7"/>
    <w:rsid w:val="004E6A1D"/>
    <w:rsid w:val="004F3078"/>
    <w:rsid w:val="00500A72"/>
    <w:rsid w:val="00502BD2"/>
    <w:rsid w:val="0051101E"/>
    <w:rsid w:val="00513263"/>
    <w:rsid w:val="0051514E"/>
    <w:rsid w:val="00517C18"/>
    <w:rsid w:val="0052539E"/>
    <w:rsid w:val="00535905"/>
    <w:rsid w:val="005369D8"/>
    <w:rsid w:val="0054293B"/>
    <w:rsid w:val="005465DB"/>
    <w:rsid w:val="0055741E"/>
    <w:rsid w:val="005615FB"/>
    <w:rsid w:val="005621DE"/>
    <w:rsid w:val="005660C0"/>
    <w:rsid w:val="00575AD5"/>
    <w:rsid w:val="00580B81"/>
    <w:rsid w:val="00583C71"/>
    <w:rsid w:val="005912BE"/>
    <w:rsid w:val="005A655C"/>
    <w:rsid w:val="005A7F50"/>
    <w:rsid w:val="005B0BE1"/>
    <w:rsid w:val="005C14E2"/>
    <w:rsid w:val="005C1E5B"/>
    <w:rsid w:val="005C3586"/>
    <w:rsid w:val="005C6508"/>
    <w:rsid w:val="005D2589"/>
    <w:rsid w:val="005D41F4"/>
    <w:rsid w:val="005D618A"/>
    <w:rsid w:val="005E1CC6"/>
    <w:rsid w:val="005E4A29"/>
    <w:rsid w:val="005F0AB4"/>
    <w:rsid w:val="005F5EC8"/>
    <w:rsid w:val="005F753C"/>
    <w:rsid w:val="005F7A9D"/>
    <w:rsid w:val="00612A40"/>
    <w:rsid w:val="006149FA"/>
    <w:rsid w:val="006161E6"/>
    <w:rsid w:val="00617123"/>
    <w:rsid w:val="00637B48"/>
    <w:rsid w:val="0064369D"/>
    <w:rsid w:val="006447F5"/>
    <w:rsid w:val="00650C28"/>
    <w:rsid w:val="0065566E"/>
    <w:rsid w:val="00663987"/>
    <w:rsid w:val="00666523"/>
    <w:rsid w:val="00673C0F"/>
    <w:rsid w:val="00676E81"/>
    <w:rsid w:val="00681D1C"/>
    <w:rsid w:val="006A1E02"/>
    <w:rsid w:val="006A4119"/>
    <w:rsid w:val="006A51B3"/>
    <w:rsid w:val="006B74E1"/>
    <w:rsid w:val="006C6738"/>
    <w:rsid w:val="006D42BE"/>
    <w:rsid w:val="006D510F"/>
    <w:rsid w:val="006D702F"/>
    <w:rsid w:val="006F1AA5"/>
    <w:rsid w:val="006F3B61"/>
    <w:rsid w:val="006F688D"/>
    <w:rsid w:val="006F787B"/>
    <w:rsid w:val="006F7F93"/>
    <w:rsid w:val="00700043"/>
    <w:rsid w:val="0070448B"/>
    <w:rsid w:val="007054C6"/>
    <w:rsid w:val="0070692A"/>
    <w:rsid w:val="00707A8B"/>
    <w:rsid w:val="007108EB"/>
    <w:rsid w:val="00711CA7"/>
    <w:rsid w:val="007206EC"/>
    <w:rsid w:val="00720C02"/>
    <w:rsid w:val="00720D82"/>
    <w:rsid w:val="0072710D"/>
    <w:rsid w:val="007308B6"/>
    <w:rsid w:val="0073497B"/>
    <w:rsid w:val="00735DE5"/>
    <w:rsid w:val="00742208"/>
    <w:rsid w:val="007439A6"/>
    <w:rsid w:val="007439F0"/>
    <w:rsid w:val="00752CB1"/>
    <w:rsid w:val="00753962"/>
    <w:rsid w:val="00755AFC"/>
    <w:rsid w:val="00761230"/>
    <w:rsid w:val="00761A06"/>
    <w:rsid w:val="007651B0"/>
    <w:rsid w:val="00770EC6"/>
    <w:rsid w:val="00777961"/>
    <w:rsid w:val="007801D0"/>
    <w:rsid w:val="00792945"/>
    <w:rsid w:val="00793E3C"/>
    <w:rsid w:val="007A1506"/>
    <w:rsid w:val="007A25E8"/>
    <w:rsid w:val="007B1F7A"/>
    <w:rsid w:val="007B6976"/>
    <w:rsid w:val="007C2481"/>
    <w:rsid w:val="007D3E57"/>
    <w:rsid w:val="007E0353"/>
    <w:rsid w:val="007E05BC"/>
    <w:rsid w:val="007E2E44"/>
    <w:rsid w:val="007E3B06"/>
    <w:rsid w:val="007F412A"/>
    <w:rsid w:val="007F41A2"/>
    <w:rsid w:val="00801036"/>
    <w:rsid w:val="0080514E"/>
    <w:rsid w:val="008052EE"/>
    <w:rsid w:val="008179D1"/>
    <w:rsid w:val="008204EA"/>
    <w:rsid w:val="008321B4"/>
    <w:rsid w:val="00832859"/>
    <w:rsid w:val="008372C1"/>
    <w:rsid w:val="00841C24"/>
    <w:rsid w:val="00842561"/>
    <w:rsid w:val="0084524B"/>
    <w:rsid w:val="00851F40"/>
    <w:rsid w:val="0085298E"/>
    <w:rsid w:val="008545A1"/>
    <w:rsid w:val="00855168"/>
    <w:rsid w:val="00860D7E"/>
    <w:rsid w:val="00862ED3"/>
    <w:rsid w:val="0086428C"/>
    <w:rsid w:val="008650B4"/>
    <w:rsid w:val="00866FA5"/>
    <w:rsid w:val="00884906"/>
    <w:rsid w:val="0088563F"/>
    <w:rsid w:val="00891904"/>
    <w:rsid w:val="008A4B1C"/>
    <w:rsid w:val="008A5F25"/>
    <w:rsid w:val="008A710B"/>
    <w:rsid w:val="008A74F3"/>
    <w:rsid w:val="008A7D43"/>
    <w:rsid w:val="008C24DA"/>
    <w:rsid w:val="008D12FD"/>
    <w:rsid w:val="008D30D1"/>
    <w:rsid w:val="008D40E6"/>
    <w:rsid w:val="008D52DB"/>
    <w:rsid w:val="008D5A5B"/>
    <w:rsid w:val="008D764E"/>
    <w:rsid w:val="008E2FD6"/>
    <w:rsid w:val="008E4DF3"/>
    <w:rsid w:val="008E5FD2"/>
    <w:rsid w:val="008F1753"/>
    <w:rsid w:val="008F502B"/>
    <w:rsid w:val="00901CDF"/>
    <w:rsid w:val="00904205"/>
    <w:rsid w:val="00905C65"/>
    <w:rsid w:val="009105DA"/>
    <w:rsid w:val="00911B4A"/>
    <w:rsid w:val="00912E11"/>
    <w:rsid w:val="009171DB"/>
    <w:rsid w:val="00925762"/>
    <w:rsid w:val="00927F08"/>
    <w:rsid w:val="00933E8E"/>
    <w:rsid w:val="00940103"/>
    <w:rsid w:val="00942A3D"/>
    <w:rsid w:val="00945DAB"/>
    <w:rsid w:val="0095104C"/>
    <w:rsid w:val="009551AB"/>
    <w:rsid w:val="009604E1"/>
    <w:rsid w:val="009606F6"/>
    <w:rsid w:val="00982CE5"/>
    <w:rsid w:val="00984579"/>
    <w:rsid w:val="00984B5A"/>
    <w:rsid w:val="00985A01"/>
    <w:rsid w:val="00986AF5"/>
    <w:rsid w:val="00997716"/>
    <w:rsid w:val="009A2C4F"/>
    <w:rsid w:val="009B1103"/>
    <w:rsid w:val="009B2270"/>
    <w:rsid w:val="009B668B"/>
    <w:rsid w:val="009B6E68"/>
    <w:rsid w:val="009C0F5A"/>
    <w:rsid w:val="009C561B"/>
    <w:rsid w:val="009C5AD0"/>
    <w:rsid w:val="009C6042"/>
    <w:rsid w:val="009C6AF8"/>
    <w:rsid w:val="009D0373"/>
    <w:rsid w:val="009D55A0"/>
    <w:rsid w:val="009D6031"/>
    <w:rsid w:val="009E784B"/>
    <w:rsid w:val="009F0818"/>
    <w:rsid w:val="009F1208"/>
    <w:rsid w:val="00A149D1"/>
    <w:rsid w:val="00A1591D"/>
    <w:rsid w:val="00A16791"/>
    <w:rsid w:val="00A21A67"/>
    <w:rsid w:val="00A31E7F"/>
    <w:rsid w:val="00A33FC5"/>
    <w:rsid w:val="00A41EFC"/>
    <w:rsid w:val="00A5145F"/>
    <w:rsid w:val="00A55F23"/>
    <w:rsid w:val="00A604EC"/>
    <w:rsid w:val="00A63531"/>
    <w:rsid w:val="00A6360A"/>
    <w:rsid w:val="00A649BA"/>
    <w:rsid w:val="00A6696B"/>
    <w:rsid w:val="00A75B17"/>
    <w:rsid w:val="00A972DA"/>
    <w:rsid w:val="00AA21DC"/>
    <w:rsid w:val="00AA53A2"/>
    <w:rsid w:val="00AA727F"/>
    <w:rsid w:val="00AB2A0F"/>
    <w:rsid w:val="00AB4B3A"/>
    <w:rsid w:val="00AB6EB9"/>
    <w:rsid w:val="00AC7FAB"/>
    <w:rsid w:val="00AD3D5D"/>
    <w:rsid w:val="00AD4AE4"/>
    <w:rsid w:val="00AD5EA9"/>
    <w:rsid w:val="00AD6EBC"/>
    <w:rsid w:val="00AD72D7"/>
    <w:rsid w:val="00AD7D44"/>
    <w:rsid w:val="00AE196E"/>
    <w:rsid w:val="00AE55FC"/>
    <w:rsid w:val="00AF46B8"/>
    <w:rsid w:val="00AF6B88"/>
    <w:rsid w:val="00B0230C"/>
    <w:rsid w:val="00B035A3"/>
    <w:rsid w:val="00B050D6"/>
    <w:rsid w:val="00B11E8B"/>
    <w:rsid w:val="00B20BB5"/>
    <w:rsid w:val="00B53009"/>
    <w:rsid w:val="00B57696"/>
    <w:rsid w:val="00B57713"/>
    <w:rsid w:val="00B62F81"/>
    <w:rsid w:val="00B671C5"/>
    <w:rsid w:val="00B7023E"/>
    <w:rsid w:val="00B7317C"/>
    <w:rsid w:val="00B9455B"/>
    <w:rsid w:val="00B94A0E"/>
    <w:rsid w:val="00BA0F5B"/>
    <w:rsid w:val="00BA1072"/>
    <w:rsid w:val="00BB4A67"/>
    <w:rsid w:val="00BB7FA6"/>
    <w:rsid w:val="00BC01EF"/>
    <w:rsid w:val="00BC14C8"/>
    <w:rsid w:val="00BC2F8C"/>
    <w:rsid w:val="00BC416C"/>
    <w:rsid w:val="00BD4E0A"/>
    <w:rsid w:val="00BD7091"/>
    <w:rsid w:val="00BE08E2"/>
    <w:rsid w:val="00BE776F"/>
    <w:rsid w:val="00BF0C0D"/>
    <w:rsid w:val="00C02753"/>
    <w:rsid w:val="00C03666"/>
    <w:rsid w:val="00C04FE4"/>
    <w:rsid w:val="00C10AF9"/>
    <w:rsid w:val="00C34F5F"/>
    <w:rsid w:val="00C37290"/>
    <w:rsid w:val="00C41AB3"/>
    <w:rsid w:val="00C4448C"/>
    <w:rsid w:val="00C46058"/>
    <w:rsid w:val="00C633C4"/>
    <w:rsid w:val="00C6357F"/>
    <w:rsid w:val="00C64982"/>
    <w:rsid w:val="00C66AD1"/>
    <w:rsid w:val="00C7044A"/>
    <w:rsid w:val="00C7158A"/>
    <w:rsid w:val="00C743E7"/>
    <w:rsid w:val="00C80CBA"/>
    <w:rsid w:val="00C85D61"/>
    <w:rsid w:val="00C86F48"/>
    <w:rsid w:val="00C874F0"/>
    <w:rsid w:val="00C93D98"/>
    <w:rsid w:val="00C961FC"/>
    <w:rsid w:val="00CA30AE"/>
    <w:rsid w:val="00CA7193"/>
    <w:rsid w:val="00CB3A04"/>
    <w:rsid w:val="00CB3B6D"/>
    <w:rsid w:val="00CC2F0E"/>
    <w:rsid w:val="00CC4186"/>
    <w:rsid w:val="00CC4828"/>
    <w:rsid w:val="00CD4B5B"/>
    <w:rsid w:val="00CD56BA"/>
    <w:rsid w:val="00CD7F7E"/>
    <w:rsid w:val="00CE2A60"/>
    <w:rsid w:val="00CE56F1"/>
    <w:rsid w:val="00CE65BD"/>
    <w:rsid w:val="00D00FF2"/>
    <w:rsid w:val="00D0443E"/>
    <w:rsid w:val="00D0605B"/>
    <w:rsid w:val="00D11208"/>
    <w:rsid w:val="00D12BF9"/>
    <w:rsid w:val="00D20A0A"/>
    <w:rsid w:val="00D2264C"/>
    <w:rsid w:val="00D25260"/>
    <w:rsid w:val="00D46AA9"/>
    <w:rsid w:val="00D50A34"/>
    <w:rsid w:val="00D515CF"/>
    <w:rsid w:val="00D56469"/>
    <w:rsid w:val="00D57C26"/>
    <w:rsid w:val="00D67FF7"/>
    <w:rsid w:val="00D728F6"/>
    <w:rsid w:val="00D7336F"/>
    <w:rsid w:val="00D73AFE"/>
    <w:rsid w:val="00D76BA8"/>
    <w:rsid w:val="00D82ADE"/>
    <w:rsid w:val="00D87320"/>
    <w:rsid w:val="00D9239B"/>
    <w:rsid w:val="00DB1301"/>
    <w:rsid w:val="00DB46F9"/>
    <w:rsid w:val="00DB7BDA"/>
    <w:rsid w:val="00DC421D"/>
    <w:rsid w:val="00DC5D5A"/>
    <w:rsid w:val="00DE74FE"/>
    <w:rsid w:val="00E11271"/>
    <w:rsid w:val="00E135E6"/>
    <w:rsid w:val="00E21166"/>
    <w:rsid w:val="00E220FF"/>
    <w:rsid w:val="00E420BC"/>
    <w:rsid w:val="00E51AFF"/>
    <w:rsid w:val="00E5466D"/>
    <w:rsid w:val="00E60B2D"/>
    <w:rsid w:val="00E60D26"/>
    <w:rsid w:val="00E62C19"/>
    <w:rsid w:val="00E66616"/>
    <w:rsid w:val="00E67E74"/>
    <w:rsid w:val="00E7200C"/>
    <w:rsid w:val="00E72F70"/>
    <w:rsid w:val="00E82A43"/>
    <w:rsid w:val="00E8690E"/>
    <w:rsid w:val="00E91ED5"/>
    <w:rsid w:val="00E9704F"/>
    <w:rsid w:val="00EA4A27"/>
    <w:rsid w:val="00EA652E"/>
    <w:rsid w:val="00EB5041"/>
    <w:rsid w:val="00EC1608"/>
    <w:rsid w:val="00EC572F"/>
    <w:rsid w:val="00EE1CD7"/>
    <w:rsid w:val="00EE592A"/>
    <w:rsid w:val="00EE652E"/>
    <w:rsid w:val="00EF7675"/>
    <w:rsid w:val="00F0300A"/>
    <w:rsid w:val="00F0304B"/>
    <w:rsid w:val="00F26928"/>
    <w:rsid w:val="00F270D6"/>
    <w:rsid w:val="00F316EF"/>
    <w:rsid w:val="00F357BD"/>
    <w:rsid w:val="00F37819"/>
    <w:rsid w:val="00F4242C"/>
    <w:rsid w:val="00F43A0D"/>
    <w:rsid w:val="00F4749B"/>
    <w:rsid w:val="00F52FD0"/>
    <w:rsid w:val="00F63528"/>
    <w:rsid w:val="00F6430C"/>
    <w:rsid w:val="00F73B2C"/>
    <w:rsid w:val="00F941F8"/>
    <w:rsid w:val="00F96570"/>
    <w:rsid w:val="00FA2FAF"/>
    <w:rsid w:val="00FA43DE"/>
    <w:rsid w:val="00FA4AAA"/>
    <w:rsid w:val="00FB5627"/>
    <w:rsid w:val="00FC04D3"/>
    <w:rsid w:val="00FC6B5C"/>
    <w:rsid w:val="00FD1BE6"/>
    <w:rsid w:val="00FD3151"/>
    <w:rsid w:val="00FD3763"/>
    <w:rsid w:val="00FD5236"/>
    <w:rsid w:val="00FE0388"/>
    <w:rsid w:val="00FE4888"/>
    <w:rsid w:val="00FF3B5B"/>
    <w:rsid w:val="00FF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FCAC44"/>
  <w15:chartTrackingRefBased/>
  <w15:docId w15:val="{070F9C83-339A-445B-886B-71D2C100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6CB"/>
  </w:style>
  <w:style w:type="paragraph" w:styleId="Heading1">
    <w:name w:val="heading 1"/>
    <w:basedOn w:val="Normal"/>
    <w:next w:val="Normal"/>
    <w:link w:val="Heading1Char"/>
    <w:uiPriority w:val="9"/>
    <w:qFormat/>
    <w:rsid w:val="009C561B"/>
    <w:pPr>
      <w:keepNext/>
      <w:keepLines/>
      <w:spacing w:before="240" w:after="360" w:line="24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CD3"/>
    <w:pPr>
      <w:keepNext/>
      <w:keepLines/>
      <w:spacing w:before="40" w:after="120" w:line="24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208"/>
    <w:pPr>
      <w:keepNext/>
      <w:keepLines/>
      <w:spacing w:before="40" w:after="120"/>
      <w:outlineLvl w:val="2"/>
    </w:pPr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208"/>
    <w:pPr>
      <w:keepNext/>
      <w:keepLines/>
      <w:spacing w:before="40" w:after="120"/>
      <w:outlineLvl w:val="3"/>
    </w:pPr>
    <w:rPr>
      <w:rFonts w:ascii="Times New Roman" w:eastAsiaTheme="majorEastAsia" w:hAnsi="Times New Roman" w:cstheme="majorBidi"/>
      <w:i/>
      <w:iCs/>
      <w:color w:val="000000" w:themeColor="text1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0116"/>
    <w:pPr>
      <w:keepNext/>
      <w:keepLines/>
      <w:spacing w:before="40" w:after="0"/>
      <w:ind w:left="720"/>
      <w:outlineLvl w:val="4"/>
    </w:pPr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1506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0116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116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116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Heading1"/>
    <w:link w:val="H1Char"/>
    <w:qFormat/>
    <w:rsid w:val="002A67A3"/>
    <w:rPr>
      <w:b w:val="0"/>
      <w:sz w:val="26"/>
    </w:rPr>
  </w:style>
  <w:style w:type="character" w:customStyle="1" w:styleId="H1Char">
    <w:name w:val="H1 Char"/>
    <w:basedOn w:val="Heading1Char"/>
    <w:link w:val="H1"/>
    <w:rsid w:val="002A67A3"/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9C561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customStyle="1" w:styleId="H2">
    <w:name w:val="H2"/>
    <w:basedOn w:val="Heading2"/>
    <w:link w:val="H2Char"/>
    <w:qFormat/>
    <w:rsid w:val="002A67A3"/>
    <w:pPr>
      <w:numPr>
        <w:numId w:val="1"/>
      </w:numPr>
      <w:spacing w:before="0"/>
      <w:ind w:left="1080"/>
    </w:pPr>
    <w:rPr>
      <w:sz w:val="24"/>
      <w:u w:val="single"/>
    </w:rPr>
  </w:style>
  <w:style w:type="character" w:customStyle="1" w:styleId="H2Char">
    <w:name w:val="H2 Char"/>
    <w:basedOn w:val="Heading2Char"/>
    <w:link w:val="H2"/>
    <w:rsid w:val="002A67A3"/>
    <w:rPr>
      <w:rFonts w:asciiTheme="majorHAnsi" w:eastAsiaTheme="majorEastAsia" w:hAnsiTheme="majorHAnsi" w:cstheme="majorBidi"/>
      <w:b/>
      <w:color w:val="000000" w:themeColor="text1"/>
      <w:sz w:val="24"/>
      <w:szCs w:val="2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06CD3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customStyle="1" w:styleId="H3">
    <w:name w:val="H3"/>
    <w:basedOn w:val="Heading3"/>
    <w:link w:val="H3Char"/>
    <w:qFormat/>
    <w:rsid w:val="0086428C"/>
    <w:pPr>
      <w:numPr>
        <w:numId w:val="2"/>
      </w:numPr>
      <w:ind w:hanging="360"/>
    </w:pPr>
    <w:rPr>
      <w:rFonts w:asciiTheme="minorHAnsi" w:hAnsiTheme="minorHAnsi"/>
      <w:i w:val="0"/>
      <w:color w:val="auto"/>
      <w:sz w:val="22"/>
    </w:rPr>
  </w:style>
  <w:style w:type="character" w:customStyle="1" w:styleId="H3Char">
    <w:name w:val="H3 Char"/>
    <w:basedOn w:val="DefaultParagraphFont"/>
    <w:link w:val="H3"/>
    <w:rsid w:val="0086428C"/>
    <w:rPr>
      <w:rFonts w:eastAsiaTheme="majorEastAsia" w:cstheme="majorBidi"/>
      <w:b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F1208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F1208"/>
    <w:rPr>
      <w:rFonts w:ascii="Times New Roman" w:eastAsiaTheme="majorEastAsia" w:hAnsi="Times New Roman" w:cstheme="majorBidi"/>
      <w:i/>
      <w:iCs/>
      <w:color w:val="000000" w:themeColor="text1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00116"/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character" w:styleId="Strong">
    <w:name w:val="Strong"/>
    <w:basedOn w:val="DefaultParagraphFont"/>
    <w:uiPriority w:val="22"/>
    <w:qFormat/>
    <w:rsid w:val="00300116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7A1506"/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30011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11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11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1">
    <w:name w:val="Head1"/>
    <w:basedOn w:val="Heading1"/>
    <w:link w:val="Head1Char"/>
    <w:qFormat/>
    <w:rsid w:val="00300116"/>
  </w:style>
  <w:style w:type="paragraph" w:styleId="Header">
    <w:name w:val="header"/>
    <w:basedOn w:val="Normal"/>
    <w:link w:val="Head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116"/>
  </w:style>
  <w:style w:type="character" w:customStyle="1" w:styleId="Head1Char">
    <w:name w:val="Head1 Char"/>
    <w:basedOn w:val="Heading1Char"/>
    <w:link w:val="Head1"/>
    <w:rsid w:val="00300116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116"/>
  </w:style>
  <w:style w:type="paragraph" w:styleId="ListParagraph">
    <w:name w:val="List Paragraph"/>
    <w:basedOn w:val="Normal"/>
    <w:link w:val="ListParagraphChar"/>
    <w:uiPriority w:val="34"/>
    <w:qFormat/>
    <w:rsid w:val="00300116"/>
    <w:pPr>
      <w:ind w:left="720"/>
      <w:contextualSpacing/>
    </w:pPr>
  </w:style>
  <w:style w:type="table" w:styleId="TableGrid">
    <w:name w:val="Table Grid"/>
    <w:basedOn w:val="TableNormal"/>
    <w:uiPriority w:val="39"/>
    <w:rsid w:val="0030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0116"/>
    <w:rPr>
      <w:color w:val="0563C1" w:themeColor="hyperlink"/>
      <w:u w:val="single"/>
    </w:rPr>
  </w:style>
  <w:style w:type="paragraph" w:customStyle="1" w:styleId="Head2">
    <w:name w:val="Head2"/>
    <w:basedOn w:val="ListParagraph"/>
    <w:next w:val="H2"/>
    <w:link w:val="Head2Char"/>
    <w:rsid w:val="00300116"/>
    <w:pPr>
      <w:numPr>
        <w:numId w:val="3"/>
      </w:numPr>
      <w:spacing w:before="120" w:after="120" w:line="480" w:lineRule="auto"/>
      <w:ind w:left="360"/>
    </w:pPr>
    <w:rPr>
      <w:b/>
      <w:i/>
      <w:color w:val="000000" w:themeColor="text1"/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00116"/>
  </w:style>
  <w:style w:type="character" w:customStyle="1" w:styleId="Head2Char">
    <w:name w:val="Head2 Char"/>
    <w:basedOn w:val="ListParagraphChar"/>
    <w:link w:val="Head2"/>
    <w:rsid w:val="00300116"/>
    <w:rPr>
      <w:b/>
      <w:i/>
      <w:color w:val="000000" w:themeColor="text1"/>
      <w:sz w:val="26"/>
    </w:rPr>
  </w:style>
  <w:style w:type="paragraph" w:customStyle="1" w:styleId="Body01">
    <w:name w:val="Body01"/>
    <w:basedOn w:val="H2"/>
    <w:link w:val="Body01Char"/>
    <w:qFormat/>
    <w:rsid w:val="00300116"/>
    <w:pPr>
      <w:numPr>
        <w:numId w:val="0"/>
      </w:numPr>
      <w:ind w:firstLine="180"/>
    </w:pPr>
    <w:rPr>
      <w:i/>
      <w:color w:val="2E74B5" w:themeColor="accent1" w:themeShade="BF"/>
      <w:sz w:val="26"/>
    </w:rPr>
  </w:style>
  <w:style w:type="paragraph" w:customStyle="1" w:styleId="Body02">
    <w:name w:val="Body02"/>
    <w:basedOn w:val="H3"/>
    <w:link w:val="Body02Char"/>
    <w:qFormat/>
    <w:rsid w:val="00300116"/>
    <w:pPr>
      <w:numPr>
        <w:numId w:val="0"/>
      </w:numPr>
      <w:ind w:left="720"/>
    </w:pPr>
    <w:rPr>
      <w:sz w:val="24"/>
      <w:szCs w:val="26"/>
    </w:rPr>
  </w:style>
  <w:style w:type="character" w:customStyle="1" w:styleId="Body01Char">
    <w:name w:val="Body01 Char"/>
    <w:basedOn w:val="H2Char"/>
    <w:link w:val="Body01"/>
    <w:rsid w:val="00300116"/>
    <w:rPr>
      <w:rFonts w:asciiTheme="majorHAnsi" w:eastAsiaTheme="majorEastAsia" w:hAnsiTheme="majorHAnsi" w:cstheme="majorBidi"/>
      <w:b/>
      <w:i/>
      <w:color w:val="2E74B5" w:themeColor="accent1" w:themeShade="BF"/>
      <w:sz w:val="26"/>
      <w:szCs w:val="26"/>
      <w:u w:val="single"/>
    </w:rPr>
  </w:style>
  <w:style w:type="character" w:customStyle="1" w:styleId="Body02Char">
    <w:name w:val="Body02 Char"/>
    <w:basedOn w:val="H3Char"/>
    <w:link w:val="Body02"/>
    <w:rsid w:val="00300116"/>
    <w:rPr>
      <w:rFonts w:eastAsiaTheme="majorEastAsia" w:cstheme="majorBidi"/>
      <w:b/>
      <w:i w:val="0"/>
      <w:sz w:val="24"/>
      <w:szCs w:val="26"/>
      <w:u w:val="single"/>
    </w:rPr>
  </w:style>
  <w:style w:type="paragraph" w:customStyle="1" w:styleId="Body03">
    <w:name w:val="Body03"/>
    <w:basedOn w:val="Heading3"/>
    <w:link w:val="Body03Char"/>
    <w:qFormat/>
    <w:rsid w:val="00300116"/>
    <w:pPr>
      <w:numPr>
        <w:ilvl w:val="2"/>
        <w:numId w:val="1"/>
      </w:numPr>
      <w:spacing w:after="240"/>
    </w:pPr>
    <w:rPr>
      <w:color w:val="auto"/>
    </w:rPr>
  </w:style>
  <w:style w:type="character" w:customStyle="1" w:styleId="Body03Char">
    <w:name w:val="Body03 Char"/>
    <w:basedOn w:val="Body02Char"/>
    <w:link w:val="Body03"/>
    <w:rsid w:val="00300116"/>
    <w:rPr>
      <w:rFonts w:asciiTheme="majorHAnsi" w:eastAsiaTheme="majorEastAsia" w:hAnsiTheme="majorHAnsi" w:cstheme="majorBidi"/>
      <w:b/>
      <w:i/>
      <w:sz w:val="26"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35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35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F7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A4B1C"/>
    <w:pPr>
      <w:jc w:val="left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93D98"/>
    <w:pPr>
      <w:tabs>
        <w:tab w:val="right" w:leader="dot" w:pos="9350"/>
      </w:tabs>
      <w:spacing w:after="100"/>
    </w:pPr>
    <w:rPr>
      <w:rFonts w:ascii="Times New Roman" w:hAnsi="Times New Roman" w:cs="Times New Roman"/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8A4B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4B1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1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001AE-BD16-4687-A5FC-3458B2120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6</TotalTime>
  <Pages>8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Đặng Ngọc Hoàng Thành</cp:lastModifiedBy>
  <cp:revision>500</cp:revision>
  <cp:lastPrinted>2021-10-24T11:21:00Z</cp:lastPrinted>
  <dcterms:created xsi:type="dcterms:W3CDTF">2021-08-22T07:14:00Z</dcterms:created>
  <dcterms:modified xsi:type="dcterms:W3CDTF">2021-12-06T14:12:00Z</dcterms:modified>
</cp:coreProperties>
</file>